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12C46" w14:textId="3CC18B67" w:rsidR="004401C5" w:rsidRDefault="00516503" w:rsidP="001D18F8">
      <w:pPr>
        <w:pStyle w:val="Heading1"/>
        <w:rPr>
          <w:lang w:val="en-US"/>
        </w:rPr>
      </w:pPr>
      <w:r>
        <w:rPr>
          <w:lang w:val="en-US"/>
        </w:rPr>
        <w:t>Probability and Utility</w:t>
      </w:r>
      <w:r w:rsidR="001D18F8">
        <w:rPr>
          <w:lang w:val="en-US"/>
        </w:rPr>
        <w:t xml:space="preserve"> Worksheet and Checklist</w:t>
      </w:r>
    </w:p>
    <w:p w14:paraId="18202F24" w14:textId="08858910" w:rsidR="00516503" w:rsidRDefault="004A6E5B" w:rsidP="004A6E5B">
      <w:pPr>
        <w:pStyle w:val="Heading2"/>
        <w:rPr>
          <w:lang w:val="en-US"/>
        </w:rPr>
      </w:pPr>
      <w:r>
        <w:rPr>
          <w:lang w:val="en-US"/>
        </w:rPr>
        <w:br/>
      </w:r>
      <w:r w:rsidR="00516503">
        <w:rPr>
          <w:lang w:val="en-US"/>
        </w:rPr>
        <w:t>Probability Distributions</w:t>
      </w:r>
      <w:r>
        <w:rPr>
          <w:lang w:val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16503" w14:paraId="5289BC1E" w14:textId="77777777" w:rsidTr="00516503">
        <w:tc>
          <w:tcPr>
            <w:tcW w:w="9016" w:type="dxa"/>
          </w:tcPr>
          <w:p w14:paraId="0B478A1A" w14:textId="00FE091B" w:rsidR="00516503" w:rsidRDefault="00646439" w:rsidP="001D18F8">
            <w:pPr>
              <w:rPr>
                <w:lang w:val="en-US"/>
              </w:rPr>
            </w:pPr>
            <w:r>
              <w:rPr>
                <w:lang w:val="en-US"/>
              </w:rPr>
              <w:t>Enemy spawn – there are four enemies within the game, the outcome of the next monster to spawn is random.</w:t>
            </w:r>
          </w:p>
        </w:tc>
      </w:tr>
      <w:tr w:rsidR="00516503" w14:paraId="49732A6C" w14:textId="77777777" w:rsidTr="00516503">
        <w:tc>
          <w:tcPr>
            <w:tcW w:w="9016" w:type="dxa"/>
          </w:tcPr>
          <w:p w14:paraId="0902BF57" w14:textId="6278CB09" w:rsidR="00516503" w:rsidRDefault="00646439" w:rsidP="001D18F8">
            <w:pPr>
              <w:rPr>
                <w:lang w:val="en-US"/>
              </w:rPr>
            </w:pPr>
            <w:r>
              <w:rPr>
                <w:lang w:val="en-US"/>
              </w:rPr>
              <w:t>Health – Hearts are spawned throughout the game will be random on a % and timer</w:t>
            </w:r>
          </w:p>
        </w:tc>
      </w:tr>
      <w:tr w:rsidR="00516503" w14:paraId="4A885346" w14:textId="77777777" w:rsidTr="00516503">
        <w:tc>
          <w:tcPr>
            <w:tcW w:w="9016" w:type="dxa"/>
          </w:tcPr>
          <w:p w14:paraId="622F4574" w14:textId="00FB4524" w:rsidR="00516503" w:rsidRDefault="00764641" w:rsidP="001D18F8">
            <w:pPr>
              <w:rPr>
                <w:lang w:val="en-US"/>
              </w:rPr>
            </w:pPr>
            <w:r>
              <w:rPr>
                <w:lang w:val="en-US"/>
              </w:rPr>
              <w:t>Spawn Location – The outcome of the random spawn location of the enemy</w:t>
            </w:r>
          </w:p>
        </w:tc>
      </w:tr>
    </w:tbl>
    <w:p w14:paraId="348BBAF9" w14:textId="05E7E88F" w:rsidR="000E02E0" w:rsidRDefault="000E02E0" w:rsidP="001D18F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D3C61" w14:paraId="49100D97" w14:textId="77777777" w:rsidTr="00ED3C61">
        <w:tc>
          <w:tcPr>
            <w:tcW w:w="4508" w:type="dxa"/>
          </w:tcPr>
          <w:p w14:paraId="00DE83A8" w14:textId="038209B5" w:rsidR="00ED3C61" w:rsidRPr="00ED3C61" w:rsidRDefault="00ED3C61" w:rsidP="001D18F8">
            <w:pPr>
              <w:rPr>
                <w:b/>
                <w:lang w:val="en-US"/>
              </w:rPr>
            </w:pPr>
            <w:r w:rsidRPr="00ED3C61">
              <w:rPr>
                <w:b/>
                <w:lang w:val="en-US"/>
              </w:rPr>
              <w:t>Outcome</w:t>
            </w:r>
          </w:p>
        </w:tc>
        <w:tc>
          <w:tcPr>
            <w:tcW w:w="4508" w:type="dxa"/>
          </w:tcPr>
          <w:p w14:paraId="736D7435" w14:textId="2EBB0BDE" w:rsidR="00ED3C61" w:rsidRPr="00ED3C61" w:rsidRDefault="00ED3C61" w:rsidP="001D18F8">
            <w:pPr>
              <w:rPr>
                <w:b/>
                <w:lang w:val="en-US"/>
              </w:rPr>
            </w:pPr>
            <w:r w:rsidRPr="00ED3C61">
              <w:rPr>
                <w:b/>
                <w:lang w:val="en-US"/>
              </w:rPr>
              <w:t>Probability</w:t>
            </w:r>
          </w:p>
        </w:tc>
      </w:tr>
      <w:tr w:rsidR="00ED3C61" w14:paraId="7BBEDCC1" w14:textId="77777777" w:rsidTr="00ED3C61">
        <w:tc>
          <w:tcPr>
            <w:tcW w:w="4508" w:type="dxa"/>
          </w:tcPr>
          <w:p w14:paraId="08CF8468" w14:textId="77777777" w:rsidR="009332D9" w:rsidRDefault="009332D9" w:rsidP="001D18F8">
            <w:pPr>
              <w:rPr>
                <w:lang w:val="en-US"/>
              </w:rPr>
            </w:pPr>
            <w:r>
              <w:rPr>
                <w:lang w:val="en-US"/>
              </w:rPr>
              <w:t>Enemies will have a different value in score, which will reflect on their value of spawn rate. Assume value: Skull – 1 point, Ghost – 2 points, Demon – 3 points and Clown – 4 points</w:t>
            </w:r>
          </w:p>
          <w:p w14:paraId="7C69CEA9" w14:textId="2B0738A5" w:rsidR="009332D9" w:rsidRDefault="004A6E5B" w:rsidP="001D18F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Before</w:t>
            </w:r>
            <w:r w:rsidR="009332D9">
              <w:rPr>
                <w:b/>
                <w:bCs/>
                <w:lang w:val="en-US"/>
              </w:rPr>
              <w:t xml:space="preserve"> testing</w:t>
            </w:r>
          </w:p>
          <w:p w14:paraId="07E6344C" w14:textId="6605826F" w:rsidR="009332D9" w:rsidRPr="009332D9" w:rsidRDefault="009332D9" w:rsidP="001D18F8">
            <w:pPr>
              <w:rPr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1E2BBBD2" w14:textId="152BD393" w:rsidR="009332D9" w:rsidRDefault="009332D9" w:rsidP="009332D9">
            <w:pPr>
              <w:rPr>
                <w:lang w:val="en-US"/>
              </w:rPr>
            </w:pPr>
            <w:r>
              <w:rPr>
                <w:lang w:val="en-US"/>
              </w:rPr>
              <w:t>Skull: 0.25</w:t>
            </w:r>
          </w:p>
          <w:p w14:paraId="0ED12DF3" w14:textId="77777777" w:rsidR="009332D9" w:rsidRDefault="009332D9" w:rsidP="009332D9">
            <w:pPr>
              <w:rPr>
                <w:lang w:val="en-US"/>
              </w:rPr>
            </w:pPr>
            <w:r>
              <w:rPr>
                <w:lang w:val="en-US"/>
              </w:rPr>
              <w:t>Ghost: 0.25</w:t>
            </w:r>
          </w:p>
          <w:p w14:paraId="09DC81C5" w14:textId="06CE1F3F" w:rsidR="009332D9" w:rsidRDefault="009332D9" w:rsidP="009332D9">
            <w:pPr>
              <w:rPr>
                <w:lang w:val="en-US"/>
              </w:rPr>
            </w:pPr>
            <w:r>
              <w:rPr>
                <w:lang w:val="en-US"/>
              </w:rPr>
              <w:t>Demon: 0.25</w:t>
            </w:r>
          </w:p>
          <w:p w14:paraId="6B6B28C6" w14:textId="54A80F59" w:rsidR="009332D9" w:rsidRDefault="009332D9" w:rsidP="009332D9">
            <w:pPr>
              <w:rPr>
                <w:lang w:val="en-US"/>
              </w:rPr>
            </w:pPr>
            <w:r>
              <w:rPr>
                <w:lang w:val="en-US"/>
              </w:rPr>
              <w:t>Clown: 0.25</w:t>
            </w:r>
          </w:p>
          <w:p w14:paraId="2571044E" w14:textId="09081557" w:rsidR="008C060F" w:rsidRDefault="009332D9" w:rsidP="009332D9">
            <w:pPr>
              <w:rPr>
                <w:lang w:val="en-US"/>
              </w:rPr>
            </w:pPr>
            <w:r>
              <w:rPr>
                <w:lang w:val="en-US"/>
              </w:rPr>
              <w:t>Total: 1</w:t>
            </w:r>
          </w:p>
        </w:tc>
      </w:tr>
      <w:tr w:rsidR="00ED3C61" w14:paraId="539EA00B" w14:textId="77777777" w:rsidTr="00ED3C61">
        <w:tc>
          <w:tcPr>
            <w:tcW w:w="4508" w:type="dxa"/>
          </w:tcPr>
          <w:p w14:paraId="2BF3FC44" w14:textId="0ADD1206" w:rsidR="00ED3C61" w:rsidRDefault="00E33578" w:rsidP="001D18F8">
            <w:pPr>
              <w:rPr>
                <w:lang w:val="en-US"/>
              </w:rPr>
            </w:pPr>
            <w:r>
              <w:rPr>
                <w:lang w:val="en-US"/>
              </w:rPr>
              <w:t xml:space="preserve">Enemies will have a different value in score, which will reflect on their value of spawn rate. Assume value: Skull – 1 point, Ghost – 2 points, Demon – 3 points and Clown – 4 points </w:t>
            </w:r>
          </w:p>
          <w:p w14:paraId="2798D82D" w14:textId="77777777" w:rsidR="009332D9" w:rsidRDefault="009332D9" w:rsidP="001D18F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inal rate</w:t>
            </w:r>
          </w:p>
          <w:p w14:paraId="6427CFB2" w14:textId="022A30A5" w:rsidR="009332D9" w:rsidRPr="009332D9" w:rsidRDefault="009332D9" w:rsidP="001D18F8">
            <w:pPr>
              <w:rPr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0594A847" w14:textId="77777777" w:rsidR="00ED3C61" w:rsidRDefault="00E33578" w:rsidP="001D18F8">
            <w:pPr>
              <w:rPr>
                <w:lang w:val="en-US"/>
              </w:rPr>
            </w:pPr>
            <w:r>
              <w:rPr>
                <w:lang w:val="en-US"/>
              </w:rPr>
              <w:t xml:space="preserve">Skull: 0.50 </w:t>
            </w:r>
          </w:p>
          <w:p w14:paraId="60403F6A" w14:textId="77777777" w:rsidR="00E33578" w:rsidRDefault="00E33578" w:rsidP="001D18F8">
            <w:pPr>
              <w:rPr>
                <w:lang w:val="en-US"/>
              </w:rPr>
            </w:pPr>
            <w:r>
              <w:rPr>
                <w:lang w:val="en-US"/>
              </w:rPr>
              <w:t>Ghost: 0.25</w:t>
            </w:r>
          </w:p>
          <w:p w14:paraId="45D642E0" w14:textId="77777777" w:rsidR="00E33578" w:rsidRDefault="00E33578" w:rsidP="001D18F8">
            <w:pPr>
              <w:rPr>
                <w:lang w:val="en-US"/>
              </w:rPr>
            </w:pPr>
            <w:r>
              <w:rPr>
                <w:lang w:val="en-US"/>
              </w:rPr>
              <w:t>Demon: 0.15</w:t>
            </w:r>
          </w:p>
          <w:p w14:paraId="44C89C0A" w14:textId="77777777" w:rsidR="00E33578" w:rsidRDefault="00E33578" w:rsidP="001D18F8">
            <w:pPr>
              <w:rPr>
                <w:lang w:val="en-US"/>
              </w:rPr>
            </w:pPr>
            <w:r>
              <w:rPr>
                <w:lang w:val="en-US"/>
              </w:rPr>
              <w:t>Clown: 0.10</w:t>
            </w:r>
          </w:p>
          <w:p w14:paraId="6657DBF8" w14:textId="12556A49" w:rsidR="00F939F9" w:rsidRDefault="00F939F9" w:rsidP="001D18F8">
            <w:pPr>
              <w:rPr>
                <w:lang w:val="en-US"/>
              </w:rPr>
            </w:pPr>
            <w:r>
              <w:rPr>
                <w:lang w:val="en-US"/>
              </w:rPr>
              <w:t>Total: 1</w:t>
            </w:r>
          </w:p>
        </w:tc>
      </w:tr>
      <w:tr w:rsidR="00ED3C61" w14:paraId="6B38A5C0" w14:textId="77777777" w:rsidTr="00ED3C61">
        <w:tc>
          <w:tcPr>
            <w:tcW w:w="4508" w:type="dxa"/>
          </w:tcPr>
          <w:p w14:paraId="40050C45" w14:textId="048D5949" w:rsidR="00ED3C61" w:rsidRDefault="009332D9" w:rsidP="001D18F8">
            <w:pPr>
              <w:rPr>
                <w:lang w:val="en-US"/>
              </w:rPr>
            </w:pPr>
            <w:r>
              <w:rPr>
                <w:lang w:val="en-US"/>
              </w:rPr>
              <w:t xml:space="preserve">Chance of </w:t>
            </w:r>
            <w:r w:rsidR="0089727C">
              <w:rPr>
                <w:lang w:val="en-US"/>
              </w:rPr>
              <w:t>spawning power</w:t>
            </w:r>
            <w:r>
              <w:rPr>
                <w:lang w:val="en-US"/>
              </w:rPr>
              <w:t xml:space="preserve">-up at every quarter of the game </w:t>
            </w:r>
            <w:proofErr w:type="gramStart"/>
            <w:r>
              <w:rPr>
                <w:lang w:val="en-US"/>
              </w:rPr>
              <w:t>time</w:t>
            </w:r>
            <w:r w:rsidR="00A47E25">
              <w:rPr>
                <w:lang w:val="en-US"/>
              </w:rPr>
              <w:t>(</w:t>
            </w:r>
            <w:proofErr w:type="gramEnd"/>
            <w:r w:rsidR="00A47E25">
              <w:rPr>
                <w:lang w:val="en-US"/>
              </w:rPr>
              <w:t>60 seconds)</w:t>
            </w:r>
          </w:p>
          <w:p w14:paraId="076EB5DE" w14:textId="428AE87B" w:rsidR="009332D9" w:rsidRPr="009332D9" w:rsidRDefault="009332D9" w:rsidP="001D18F8">
            <w:pPr>
              <w:rPr>
                <w:b/>
                <w:bCs/>
                <w:lang w:val="en-US"/>
              </w:rPr>
            </w:pPr>
          </w:p>
        </w:tc>
        <w:tc>
          <w:tcPr>
            <w:tcW w:w="4508" w:type="dxa"/>
          </w:tcPr>
          <w:p w14:paraId="6752D77D" w14:textId="058AA131" w:rsidR="00ED3C61" w:rsidRDefault="009332D9" w:rsidP="001D18F8">
            <w:pPr>
              <w:rPr>
                <w:lang w:val="en-US"/>
              </w:rPr>
            </w:pPr>
            <w:r>
              <w:rPr>
                <w:lang w:val="en-US"/>
              </w:rPr>
              <w:t xml:space="preserve">Heart: </w:t>
            </w:r>
            <w:r w:rsidR="00E33578">
              <w:rPr>
                <w:lang w:val="en-US"/>
              </w:rPr>
              <w:t>0.25</w:t>
            </w:r>
            <w:r w:rsidR="00F939F9">
              <w:rPr>
                <w:lang w:val="en-US"/>
              </w:rPr>
              <w:t xml:space="preserve"> </w:t>
            </w:r>
            <w:r w:rsidR="00F37FDC">
              <w:rPr>
                <w:lang w:val="en-US"/>
              </w:rPr>
              <w:t>x</w:t>
            </w:r>
            <w:r w:rsidR="00F939F9">
              <w:rPr>
                <w:lang w:val="en-US"/>
              </w:rPr>
              <w:t xml:space="preserve"> 15 secs</w:t>
            </w:r>
          </w:p>
          <w:p w14:paraId="5018722E" w14:textId="2D6BB94F" w:rsidR="009332D9" w:rsidRDefault="009332D9" w:rsidP="001D18F8">
            <w:pPr>
              <w:rPr>
                <w:lang w:val="en-US"/>
              </w:rPr>
            </w:pPr>
            <w:r>
              <w:rPr>
                <w:lang w:val="en-US"/>
              </w:rPr>
              <w:t xml:space="preserve">Heart: 0.25 </w:t>
            </w:r>
            <w:r w:rsidR="00F37FDC">
              <w:rPr>
                <w:lang w:val="en-US"/>
              </w:rPr>
              <w:t>x</w:t>
            </w:r>
            <w:r w:rsidR="00137A8C">
              <w:rPr>
                <w:lang w:val="en-US"/>
              </w:rPr>
              <w:t xml:space="preserve"> </w:t>
            </w:r>
            <w:r>
              <w:rPr>
                <w:lang w:val="en-US"/>
              </w:rPr>
              <w:t>15 secs</w:t>
            </w:r>
          </w:p>
          <w:p w14:paraId="5DBB5DD3" w14:textId="7B7899E8" w:rsidR="009332D9" w:rsidRDefault="009332D9" w:rsidP="001D18F8">
            <w:pPr>
              <w:rPr>
                <w:lang w:val="en-US"/>
              </w:rPr>
            </w:pPr>
            <w:r>
              <w:rPr>
                <w:lang w:val="en-US"/>
              </w:rPr>
              <w:t xml:space="preserve">Heart: 0.25 </w:t>
            </w:r>
            <w:r w:rsidR="00F37FDC">
              <w:rPr>
                <w:lang w:val="en-US"/>
              </w:rPr>
              <w:t>x</w:t>
            </w:r>
            <w:r>
              <w:rPr>
                <w:lang w:val="en-US"/>
              </w:rPr>
              <w:t xml:space="preserve"> 15 secs</w:t>
            </w:r>
          </w:p>
          <w:p w14:paraId="1FE33992" w14:textId="4ADC8B94" w:rsidR="009332D9" w:rsidRDefault="009332D9" w:rsidP="001D18F8">
            <w:pPr>
              <w:rPr>
                <w:lang w:val="en-US"/>
              </w:rPr>
            </w:pPr>
            <w:r>
              <w:rPr>
                <w:lang w:val="en-US"/>
              </w:rPr>
              <w:t>Heart</w:t>
            </w:r>
            <w:r w:rsidR="00A47E25">
              <w:rPr>
                <w:lang w:val="en-US"/>
              </w:rPr>
              <w:t xml:space="preserve">: 0.25 </w:t>
            </w:r>
            <w:r w:rsidR="00F37FDC">
              <w:rPr>
                <w:lang w:val="en-US"/>
              </w:rPr>
              <w:t>x</w:t>
            </w:r>
            <w:r w:rsidR="00A47E25">
              <w:rPr>
                <w:lang w:val="en-US"/>
              </w:rPr>
              <w:t xml:space="preserve"> 15 secs</w:t>
            </w:r>
          </w:p>
          <w:p w14:paraId="1E2B526A" w14:textId="77777777" w:rsidR="00A47E25" w:rsidRDefault="00A47E25" w:rsidP="001D18F8">
            <w:pPr>
              <w:rPr>
                <w:lang w:val="en-US"/>
              </w:rPr>
            </w:pPr>
            <w:r>
              <w:rPr>
                <w:lang w:val="en-US"/>
              </w:rPr>
              <w:t>Total: 1</w:t>
            </w:r>
          </w:p>
          <w:p w14:paraId="3D43C065" w14:textId="1F29B5AC" w:rsidR="00A47E25" w:rsidRDefault="00A47E25" w:rsidP="001D18F8">
            <w:pPr>
              <w:rPr>
                <w:lang w:val="en-US"/>
              </w:rPr>
            </w:pPr>
          </w:p>
        </w:tc>
      </w:tr>
      <w:tr w:rsidR="00ED3C61" w14:paraId="1B11AC6F" w14:textId="77777777" w:rsidTr="00ED3C61">
        <w:tc>
          <w:tcPr>
            <w:tcW w:w="4508" w:type="dxa"/>
          </w:tcPr>
          <w:p w14:paraId="773BA664" w14:textId="4AE75215" w:rsidR="00ED3C61" w:rsidRDefault="00E33578" w:rsidP="001D18F8">
            <w:pPr>
              <w:rPr>
                <w:lang w:val="en-US"/>
              </w:rPr>
            </w:pPr>
            <w:r>
              <w:rPr>
                <w:lang w:val="en-US"/>
              </w:rPr>
              <w:t>Spawn Locations would use either 4 sides of the grid</w:t>
            </w:r>
            <w:r w:rsidR="00F939F9">
              <w:rPr>
                <w:lang w:val="en-US"/>
              </w:rPr>
              <w:t xml:space="preserve">. Probability would be equal since no </w:t>
            </w:r>
            <w:r w:rsidR="0089727C">
              <w:rPr>
                <w:lang w:val="en-US"/>
              </w:rPr>
              <w:t>side</w:t>
            </w:r>
            <w:r w:rsidR="00F939F9">
              <w:rPr>
                <w:lang w:val="en-US"/>
              </w:rPr>
              <w:t xml:space="preserve"> would change the difficulty</w:t>
            </w:r>
          </w:p>
        </w:tc>
        <w:tc>
          <w:tcPr>
            <w:tcW w:w="4508" w:type="dxa"/>
          </w:tcPr>
          <w:p w14:paraId="6E7C34BF" w14:textId="77777777" w:rsidR="00ED3C61" w:rsidRDefault="00F939F9" w:rsidP="001D18F8">
            <w:pPr>
              <w:rPr>
                <w:lang w:val="en-US"/>
              </w:rPr>
            </w:pPr>
            <w:r>
              <w:rPr>
                <w:lang w:val="en-US"/>
              </w:rPr>
              <w:t>Top: 0.25</w:t>
            </w:r>
          </w:p>
          <w:p w14:paraId="1918DF37" w14:textId="77777777" w:rsidR="00F939F9" w:rsidRDefault="00F939F9" w:rsidP="001D18F8">
            <w:pPr>
              <w:rPr>
                <w:lang w:val="en-US"/>
              </w:rPr>
            </w:pPr>
            <w:r>
              <w:rPr>
                <w:lang w:val="en-US"/>
              </w:rPr>
              <w:t>Left: 0.25</w:t>
            </w:r>
          </w:p>
          <w:p w14:paraId="5B034DB8" w14:textId="77777777" w:rsidR="00F939F9" w:rsidRDefault="00F939F9" w:rsidP="001D18F8">
            <w:pPr>
              <w:rPr>
                <w:lang w:val="en-US"/>
              </w:rPr>
            </w:pPr>
            <w:r>
              <w:rPr>
                <w:lang w:val="en-US"/>
              </w:rPr>
              <w:t>Right: 0.25</w:t>
            </w:r>
          </w:p>
          <w:p w14:paraId="004A6DEF" w14:textId="77777777" w:rsidR="00F939F9" w:rsidRDefault="00F939F9" w:rsidP="001D18F8">
            <w:pPr>
              <w:rPr>
                <w:lang w:val="en-US"/>
              </w:rPr>
            </w:pPr>
            <w:r>
              <w:rPr>
                <w:lang w:val="en-US"/>
              </w:rPr>
              <w:t>Bottom: 0.25</w:t>
            </w:r>
          </w:p>
          <w:p w14:paraId="466B3D0B" w14:textId="78D0F634" w:rsidR="00F939F9" w:rsidRDefault="00F939F9" w:rsidP="001D18F8">
            <w:pPr>
              <w:rPr>
                <w:lang w:val="en-US"/>
              </w:rPr>
            </w:pPr>
            <w:r>
              <w:rPr>
                <w:lang w:val="en-US"/>
              </w:rPr>
              <w:t>Total: 1</w:t>
            </w:r>
          </w:p>
        </w:tc>
      </w:tr>
    </w:tbl>
    <w:p w14:paraId="0878FD87" w14:textId="77777777" w:rsidR="00ED3C61" w:rsidRPr="004A6E5B" w:rsidRDefault="00ED3C61" w:rsidP="001D18F8">
      <w:pPr>
        <w:rPr>
          <w:b/>
          <w:bCs/>
          <w:lang w:val="en-US"/>
        </w:rPr>
      </w:pPr>
    </w:p>
    <w:p w14:paraId="79A93282" w14:textId="6894DC85" w:rsidR="00177F4D" w:rsidRPr="004A6E5B" w:rsidRDefault="004A6E5B" w:rsidP="001D18F8">
      <w:pPr>
        <w:rPr>
          <w:b/>
          <w:bCs/>
          <w:lang w:val="en-US"/>
        </w:rPr>
      </w:pPr>
      <w:r w:rsidRPr="004A6E5B">
        <w:rPr>
          <w:b/>
          <w:bCs/>
          <w:lang w:val="en-US"/>
        </w:rPr>
        <w:t xml:space="preserve">Game Code/ </w:t>
      </w:r>
      <w:proofErr w:type="gramStart"/>
      <w:r w:rsidRPr="004A6E5B">
        <w:rPr>
          <w:b/>
          <w:bCs/>
          <w:lang w:val="en-US"/>
        </w:rPr>
        <w:t>Algorithm :</w:t>
      </w:r>
      <w:proofErr w:type="gramEnd"/>
      <w:r w:rsidRPr="004A6E5B">
        <w:rPr>
          <w:b/>
          <w:bCs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71ED7" w14:paraId="3223B841" w14:textId="77777777" w:rsidTr="00A71ED7">
        <w:tc>
          <w:tcPr>
            <w:tcW w:w="9016" w:type="dxa"/>
          </w:tcPr>
          <w:p w14:paraId="4A50193E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void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Update(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DE52AAC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BA30FCE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proofErr w:type="spellStart"/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transform.position</w:t>
            </w:r>
            <w:proofErr w:type="spellEnd"/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 Vector2.MoveTowards(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transform.position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,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moveSpot.position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, speed *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Time.deltaTime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9A22D7A" w14:textId="280E7CCA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</w:p>
          <w:p w14:paraId="7DB75A6A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Vector2.Distance(</w:t>
            </w:r>
            <w:proofErr w:type="spellStart"/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transform.position</w:t>
            </w:r>
            <w:proofErr w:type="spellEnd"/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,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moveSpot.position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 &lt; 0.2f)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E147E14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335C2EB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lastRenderedPageBreak/>
              <w:t>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waitTime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&lt;= 0)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083A2BC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506FFC2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waitTime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 </w:t>
            </w:r>
            <w:proofErr w:type="spellStart"/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tartWaitTime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88E79E2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GameObject.FindGameObjectWithTag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</w:t>
            </w:r>
            <w:r w:rsidRPr="00D67D2B">
              <w:rPr>
                <w:rStyle w:val="normaltextrun"/>
                <w:rFonts w:ascii="Consolas" w:hAnsi="Consolas" w:cs="Calibri"/>
                <w:color w:val="0000FF"/>
                <w:sz w:val="16"/>
                <w:szCs w:val="16"/>
              </w:rPr>
              <w:t>"Player"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)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CE6CD17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D5693BF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nt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trace =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Random.Range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0, 2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D6EB631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trace == 1)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B504B4C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2655FC0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   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Debug.Log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$</w:t>
            </w:r>
            <w:r w:rsidRPr="00D67D2B">
              <w:rPr>
                <w:rStyle w:val="normaltextrun"/>
                <w:rFonts w:ascii="Consolas" w:hAnsi="Consolas" w:cs="Calibri"/>
                <w:color w:val="0000FF"/>
                <w:sz w:val="16"/>
                <w:szCs w:val="16"/>
              </w:rPr>
              <w:t>"enemy {name} is tracing player"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6172AFB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    moveSpot.position = GameObject.FindGameObjectWithTag(</w:t>
            </w:r>
            <w:r w:rsidRPr="00D67D2B">
              <w:rPr>
                <w:rStyle w:val="normaltextrun"/>
                <w:rFonts w:ascii="Consolas" w:hAnsi="Consolas" w:cs="Calibri"/>
                <w:color w:val="0000FF"/>
                <w:sz w:val="16"/>
                <w:szCs w:val="16"/>
              </w:rPr>
              <w:t>"Player"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.GetComponent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&lt;Transform&gt;().position;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1D8BE0C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2FF842F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F7EF743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4E09D61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   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Debug.Log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$</w:t>
            </w:r>
            <w:r w:rsidRPr="00D67D2B">
              <w:rPr>
                <w:rStyle w:val="normaltextrun"/>
                <w:rFonts w:ascii="Consolas" w:hAnsi="Consolas" w:cs="Calibri"/>
                <w:color w:val="0000FF"/>
                <w:sz w:val="16"/>
                <w:szCs w:val="16"/>
              </w:rPr>
              <w:t>"enemy {name} is ignoring player"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8027C7D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    moveSpot.position =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new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Vector2(Random.Range(min_X, max_X), Random.Range(min_Y, max_Y)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26E909E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6AEC2A3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96D9465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BE2D4D5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80BF02E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moveSpot.position =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new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Vector2(Random.Range(min_X, max_X), Random.Range(min_Y, max_Y)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D09F7D8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275D8DB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E0D3D07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CEAE580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A731C91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waitTime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-=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Time.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deltaTime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3D1BC1F0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CEBF72A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33760470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1951208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lastRenderedPageBreak/>
              <w:t>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CFBC791" w14:textId="745DB75B" w:rsidR="00A71ED7" w:rsidRPr="00D67D2B" w:rsidRDefault="00A71ED7" w:rsidP="001D18F8">
            <w:pPr>
              <w:rPr>
                <w:sz w:val="16"/>
                <w:szCs w:val="16"/>
                <w:lang w:val="en-US"/>
              </w:rPr>
            </w:pPr>
          </w:p>
        </w:tc>
      </w:tr>
      <w:tr w:rsidR="00A71ED7" w14:paraId="4F5EC0CE" w14:textId="77777777" w:rsidTr="00A71ED7">
        <w:tc>
          <w:tcPr>
            <w:tcW w:w="9016" w:type="dxa"/>
          </w:tcPr>
          <w:p w14:paraId="2B8C3F2E" w14:textId="0E87A492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lastRenderedPageBreak/>
              <w:t xml:space="preserve">Enemy movement </w:t>
            </w:r>
            <w:proofErr w:type="spellStart"/>
            <w:r w:rsidRPr="00D67D2B">
              <w:rPr>
                <w:rFonts w:ascii="Calibri" w:eastAsia="Times New Roman" w:hAnsi="Calibri" w:cs="Calibri"/>
                <w:lang w:eastAsia="en-AU"/>
              </w:rPr>
              <w:t>behavior</w:t>
            </w:r>
            <w:proofErr w:type="spellEnd"/>
            <w:r w:rsidRPr="00D67D2B">
              <w:rPr>
                <w:rFonts w:ascii="Calibri" w:eastAsia="Times New Roman" w:hAnsi="Calibri" w:cs="Calibri"/>
                <w:lang w:eastAsia="en-AU"/>
              </w:rPr>
              <w:t> </w:t>
            </w:r>
          </w:p>
          <w:p w14:paraId="3E6089B9" w14:textId="031C2C08" w:rsidR="00D67D2B" w:rsidRPr="00D67D2B" w:rsidRDefault="004A6E5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Calibri"/>
                <w:lang w:eastAsia="en-AU"/>
              </w:rPr>
              <w:t>The e</w:t>
            </w:r>
            <w:r w:rsidR="00D67D2B" w:rsidRPr="00D67D2B">
              <w:rPr>
                <w:rFonts w:ascii="Calibri" w:eastAsia="Times New Roman" w:hAnsi="Calibri" w:cs="Calibri"/>
                <w:lang w:eastAsia="en-AU"/>
              </w:rPr>
              <w:t>nemy has 2 phases: move and stop </w:t>
            </w:r>
          </w:p>
          <w:p w14:paraId="18905906" w14:textId="77777777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t>Move phase:  </w:t>
            </w:r>
          </w:p>
          <w:p w14:paraId="74B3F459" w14:textId="6AD1E441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t xml:space="preserve">When there is a player exist in the playground, one enemy has 50% chance (D2) of targeting the player, or just move to </w:t>
            </w:r>
            <w:r w:rsidR="004A6E5B">
              <w:rPr>
                <w:rFonts w:ascii="Calibri" w:eastAsia="Times New Roman" w:hAnsi="Calibri" w:cs="Calibri"/>
                <w:lang w:eastAsia="en-AU"/>
              </w:rPr>
              <w:t xml:space="preserve">a </w:t>
            </w:r>
            <w:r w:rsidRPr="00D67D2B">
              <w:rPr>
                <w:rFonts w:ascii="Calibri" w:eastAsia="Times New Roman" w:hAnsi="Calibri" w:cs="Calibri"/>
                <w:lang w:eastAsia="en-AU"/>
              </w:rPr>
              <w:t>random location within the border, then take a rest for an amount of time. </w:t>
            </w:r>
          </w:p>
          <w:p w14:paraId="36B1EAE0" w14:textId="3EC01417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t xml:space="preserve">If there is a situation that there is no player, for example, </w:t>
            </w:r>
            <w:r w:rsidR="004A6E5B">
              <w:rPr>
                <w:rFonts w:ascii="Calibri" w:eastAsia="Times New Roman" w:hAnsi="Calibri" w:cs="Calibri"/>
                <w:lang w:eastAsia="en-AU"/>
              </w:rPr>
              <w:t xml:space="preserve">the </w:t>
            </w:r>
            <w:r w:rsidRPr="00D67D2B">
              <w:rPr>
                <w:rFonts w:ascii="Calibri" w:eastAsia="Times New Roman" w:hAnsi="Calibri" w:cs="Calibri"/>
                <w:lang w:eastAsia="en-AU"/>
              </w:rPr>
              <w:t>player is dead, enemies then just moving around randomly. </w:t>
            </w:r>
          </w:p>
          <w:p w14:paraId="628C669E" w14:textId="77777777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t>Stop phase:  </w:t>
            </w:r>
          </w:p>
          <w:p w14:paraId="3F49B409" w14:textId="69CF84E1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t>Count down its timer, then move again. </w:t>
            </w:r>
          </w:p>
          <w:p w14:paraId="1F606065" w14:textId="77777777" w:rsidR="00A71ED7" w:rsidRDefault="00A71ED7" w:rsidP="001D18F8">
            <w:pPr>
              <w:rPr>
                <w:lang w:val="en-US"/>
              </w:rPr>
            </w:pPr>
          </w:p>
        </w:tc>
      </w:tr>
      <w:tr w:rsidR="00D67D2B" w14:paraId="38009121" w14:textId="77777777" w:rsidTr="00D67D2B">
        <w:trPr>
          <w:trHeight w:val="2684"/>
        </w:trPr>
        <w:tc>
          <w:tcPr>
            <w:tcW w:w="9016" w:type="dxa"/>
          </w:tcPr>
          <w:p w14:paraId="72B41884" w14:textId="77777777" w:rsid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onsolas" w:hAnsi="Consolas" w:cs="Calibri"/>
                <w:b/>
                <w:bCs/>
                <w:color w:val="006699"/>
                <w:sz w:val="22"/>
                <w:szCs w:val="22"/>
              </w:rPr>
              <w:t>void</w:t>
            </w:r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 </w:t>
            </w:r>
            <w:proofErr w:type="gramStart"/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Update(</w:t>
            </w:r>
            <w:proofErr w:type="gramEnd"/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)  </w:t>
            </w:r>
            <w:r>
              <w:rPr>
                <w:rStyle w:val="normaltextrun"/>
                <w:rFonts w:ascii="Consolas" w:hAnsi="Consolas" w:cs="Calibri"/>
                <w:sz w:val="22"/>
                <w:szCs w:val="22"/>
              </w:rPr>
              <w:t> </w:t>
            </w:r>
            <w:r>
              <w:rPr>
                <w:rStyle w:val="eop"/>
                <w:rFonts w:ascii="Consolas" w:hAnsi="Consolas" w:cs="Calibri"/>
                <w:sz w:val="22"/>
                <w:szCs w:val="22"/>
              </w:rPr>
              <w:t> </w:t>
            </w:r>
          </w:p>
          <w:p w14:paraId="021D7E83" w14:textId="77777777" w:rsid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{  </w:t>
            </w:r>
            <w:r>
              <w:rPr>
                <w:rStyle w:val="normaltextrun"/>
                <w:rFonts w:ascii="Consolas" w:hAnsi="Consolas" w:cs="Calibri"/>
                <w:sz w:val="22"/>
                <w:szCs w:val="22"/>
              </w:rPr>
              <w:t> </w:t>
            </w:r>
            <w:r>
              <w:rPr>
                <w:rStyle w:val="eop"/>
                <w:rFonts w:ascii="Consolas" w:hAnsi="Consolas" w:cs="Calibri"/>
                <w:sz w:val="22"/>
                <w:szCs w:val="22"/>
              </w:rPr>
              <w:t> </w:t>
            </w:r>
          </w:p>
          <w:p w14:paraId="408B1320" w14:textId="77777777" w:rsid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    </w:t>
            </w:r>
            <w:r>
              <w:rPr>
                <w:rStyle w:val="normaltextrun"/>
                <w:rFonts w:ascii="Consolas" w:hAnsi="Consolas" w:cs="Calibri"/>
                <w:b/>
                <w:bCs/>
                <w:color w:val="006699"/>
                <w:sz w:val="22"/>
                <w:szCs w:val="22"/>
              </w:rPr>
              <w:t>if</w:t>
            </w:r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 (</w:t>
            </w:r>
            <w:proofErr w:type="spellStart"/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isBeingAttacked</w:t>
            </w:r>
            <w:proofErr w:type="spellEnd"/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)  </w:t>
            </w:r>
            <w:r>
              <w:rPr>
                <w:rStyle w:val="normaltextrun"/>
                <w:rFonts w:ascii="Consolas" w:hAnsi="Consolas" w:cs="Calibri"/>
                <w:sz w:val="22"/>
                <w:szCs w:val="22"/>
              </w:rPr>
              <w:t> </w:t>
            </w:r>
            <w:r>
              <w:rPr>
                <w:rStyle w:val="eop"/>
                <w:rFonts w:ascii="Consolas" w:hAnsi="Consolas" w:cs="Calibri"/>
                <w:sz w:val="22"/>
                <w:szCs w:val="22"/>
              </w:rPr>
              <w:t> </w:t>
            </w:r>
          </w:p>
          <w:p w14:paraId="32697A8F" w14:textId="77777777" w:rsid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    {  </w:t>
            </w:r>
            <w:r>
              <w:rPr>
                <w:rStyle w:val="normaltextrun"/>
                <w:rFonts w:ascii="Consolas" w:hAnsi="Consolas" w:cs="Calibri"/>
                <w:sz w:val="22"/>
                <w:szCs w:val="22"/>
              </w:rPr>
              <w:t> </w:t>
            </w:r>
            <w:r>
              <w:rPr>
                <w:rStyle w:val="eop"/>
                <w:rFonts w:ascii="Consolas" w:hAnsi="Consolas" w:cs="Calibri"/>
                <w:sz w:val="22"/>
                <w:szCs w:val="22"/>
              </w:rPr>
              <w:t> </w:t>
            </w:r>
          </w:p>
          <w:p w14:paraId="138F98D1" w14:textId="77777777" w:rsid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        </w:t>
            </w:r>
            <w:r>
              <w:rPr>
                <w:rStyle w:val="normaltextrun"/>
                <w:rFonts w:ascii="Consolas" w:hAnsi="Consolas" w:cs="Calibri"/>
                <w:b/>
                <w:bCs/>
                <w:color w:val="006699"/>
                <w:sz w:val="22"/>
                <w:szCs w:val="22"/>
              </w:rPr>
              <w:t>if</w:t>
            </w:r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 (name == </w:t>
            </w:r>
            <w:r>
              <w:rPr>
                <w:rStyle w:val="normaltextrun"/>
                <w:rFonts w:ascii="Consolas" w:hAnsi="Consolas" w:cs="Calibri"/>
                <w:color w:val="0000FF"/>
                <w:sz w:val="22"/>
                <w:szCs w:val="22"/>
              </w:rPr>
              <w:t>"Skull"</w:t>
            </w:r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)  </w:t>
            </w:r>
            <w:r>
              <w:rPr>
                <w:rStyle w:val="normaltextrun"/>
                <w:rFonts w:ascii="Consolas" w:hAnsi="Consolas" w:cs="Calibri"/>
                <w:sz w:val="22"/>
                <w:szCs w:val="22"/>
              </w:rPr>
              <w:t> </w:t>
            </w:r>
            <w:r>
              <w:rPr>
                <w:rStyle w:val="eop"/>
                <w:rFonts w:ascii="Consolas" w:hAnsi="Consolas" w:cs="Calibri"/>
                <w:sz w:val="22"/>
                <w:szCs w:val="22"/>
              </w:rPr>
              <w:t> </w:t>
            </w:r>
          </w:p>
          <w:p w14:paraId="06E64DBD" w14:textId="77777777" w:rsid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        {  </w:t>
            </w:r>
            <w:r>
              <w:rPr>
                <w:rStyle w:val="normaltextrun"/>
                <w:rFonts w:ascii="Consolas" w:hAnsi="Consolas" w:cs="Calibri"/>
                <w:sz w:val="22"/>
                <w:szCs w:val="22"/>
              </w:rPr>
              <w:t> </w:t>
            </w:r>
            <w:r>
              <w:rPr>
                <w:rStyle w:val="eop"/>
                <w:rFonts w:ascii="Consolas" w:hAnsi="Consolas" w:cs="Calibri"/>
                <w:sz w:val="22"/>
                <w:szCs w:val="22"/>
              </w:rPr>
              <w:t> </w:t>
            </w:r>
          </w:p>
          <w:p w14:paraId="4C410DE5" w14:textId="77777777" w:rsid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            </w:t>
            </w:r>
            <w:proofErr w:type="spellStart"/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ScoreSpript.scoreValue</w:t>
            </w:r>
            <w:proofErr w:type="spellEnd"/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 += </w:t>
            </w:r>
            <w:proofErr w:type="gramStart"/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1;</w:t>
            </w:r>
            <w:proofErr w:type="gramEnd"/>
            <w:r>
              <w:rPr>
                <w:rStyle w:val="normaltextrun"/>
                <w:rFonts w:ascii="Consolas" w:hAnsi="Consolas" w:cs="Calibri"/>
                <w:color w:val="000000"/>
                <w:sz w:val="22"/>
                <w:szCs w:val="22"/>
              </w:rPr>
              <w:t>  </w:t>
            </w:r>
            <w:r>
              <w:rPr>
                <w:rStyle w:val="normaltextrun"/>
                <w:rFonts w:ascii="Consolas" w:hAnsi="Consolas" w:cs="Calibri"/>
                <w:sz w:val="22"/>
                <w:szCs w:val="22"/>
              </w:rPr>
              <w:t> </w:t>
            </w:r>
            <w:r>
              <w:rPr>
                <w:rStyle w:val="eop"/>
                <w:rFonts w:ascii="Consolas" w:hAnsi="Consolas" w:cs="Calibri"/>
                <w:sz w:val="22"/>
                <w:szCs w:val="22"/>
              </w:rPr>
              <w:t> </w:t>
            </w:r>
          </w:p>
          <w:p w14:paraId="76BEF9E8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78632D1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2584762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name == </w:t>
            </w:r>
            <w:r w:rsidRPr="00D67D2B">
              <w:rPr>
                <w:rStyle w:val="normaltextrun"/>
                <w:rFonts w:ascii="Consolas" w:hAnsi="Consolas" w:cs="Calibri"/>
                <w:color w:val="0000FF"/>
                <w:sz w:val="16"/>
                <w:szCs w:val="16"/>
              </w:rPr>
              <w:t>"Ghost"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FB72AB4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0EE2CC3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coreSpript.scoreValue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+= 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2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C37E180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6D2A8DE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name == </w:t>
            </w:r>
            <w:r w:rsidRPr="00D67D2B">
              <w:rPr>
                <w:rStyle w:val="normaltextrun"/>
                <w:rFonts w:ascii="Consolas" w:hAnsi="Consolas" w:cs="Calibri"/>
                <w:color w:val="0000FF"/>
                <w:sz w:val="16"/>
                <w:szCs w:val="16"/>
              </w:rPr>
              <w:t>"Demon"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AA51D6B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B668ABB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coreSpript.scoreValue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+= 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3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7E50153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lastRenderedPageBreak/>
              <w:t>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7709B61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name == </w:t>
            </w:r>
            <w:r w:rsidRPr="00D67D2B">
              <w:rPr>
                <w:rStyle w:val="normaltextrun"/>
                <w:rFonts w:ascii="Consolas" w:hAnsi="Consolas" w:cs="Calibri"/>
                <w:color w:val="0000FF"/>
                <w:sz w:val="16"/>
                <w:szCs w:val="16"/>
              </w:rPr>
              <w:t>"Clown"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605A3FE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1711340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coreSpript.scoreValue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+= 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4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9FC5F22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1DA6FDE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name == </w:t>
            </w:r>
            <w:r w:rsidRPr="00D67D2B">
              <w:rPr>
                <w:rStyle w:val="normaltextrun"/>
                <w:rFonts w:ascii="Consolas" w:hAnsi="Consolas" w:cs="Calibri"/>
                <w:color w:val="0000FF"/>
                <w:sz w:val="16"/>
                <w:szCs w:val="16"/>
              </w:rPr>
              <w:t>"Health"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40293A7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1E75F2F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343B6F08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Player.currentHealth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&lt; 5)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71F6164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 {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39E83137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Player.currentHealth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+= 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1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BB4D670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39336CC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r w:rsidRPr="00D67D2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B539CC6" w14:textId="1881B85F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Player.currentHealth</w:t>
            </w:r>
            <w:proofErr w:type="spell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 </w:t>
            </w:r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5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</w:p>
          <w:p w14:paraId="41B2154C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7E7D561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Destroy(</w:t>
            </w:r>
            <w:proofErr w:type="spell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gameObject</w:t>
            </w:r>
            <w:proofErr w:type="spellEnd"/>
            <w:proofErr w:type="gramStart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</w:t>
            </w:r>
            <w:proofErr w:type="gramEnd"/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3F1E319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}  </w:t>
            </w:r>
            <w:r w:rsidRPr="00D67D2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D67D2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31A20F66" w14:textId="77777777" w:rsidR="00D67D2B" w:rsidRPr="00D67D2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D67D2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} </w:t>
            </w:r>
            <w:r w:rsidRPr="00D67D2B">
              <w:rPr>
                <w:rStyle w:val="eop"/>
                <w:rFonts w:ascii="Consolas" w:hAnsi="Consolas" w:cs="Calibri"/>
                <w:color w:val="000000"/>
                <w:sz w:val="16"/>
                <w:szCs w:val="16"/>
              </w:rPr>
              <w:t> </w:t>
            </w:r>
          </w:p>
          <w:p w14:paraId="6E57C3D4" w14:textId="77777777" w:rsidR="00D67D2B" w:rsidRPr="00D67D2B" w:rsidRDefault="00D67D2B" w:rsidP="0089727C">
            <w:pPr>
              <w:spacing w:before="100" w:beforeAutospacing="1" w:after="100" w:afterAutospacing="1"/>
              <w:textAlignment w:val="baseline"/>
              <w:rPr>
                <w:rFonts w:ascii="Calibri" w:eastAsia="Times New Roman" w:hAnsi="Calibri" w:cs="Calibri"/>
                <w:lang w:eastAsia="en-AU"/>
              </w:rPr>
            </w:pPr>
          </w:p>
        </w:tc>
      </w:tr>
      <w:tr w:rsidR="00D67D2B" w14:paraId="4129A838" w14:textId="77777777" w:rsidTr="00D67D2B">
        <w:trPr>
          <w:trHeight w:val="699"/>
        </w:trPr>
        <w:tc>
          <w:tcPr>
            <w:tcW w:w="9016" w:type="dxa"/>
          </w:tcPr>
          <w:p w14:paraId="35689F0F" w14:textId="77777777" w:rsidR="00D67D2B" w:rsidRDefault="00D67D2B" w:rsidP="00D67D2B">
            <w:pPr>
              <w:pStyle w:val="paragraph"/>
              <w:textAlignment w:val="baseline"/>
              <w:rPr>
                <w:rStyle w:val="eop"/>
                <w:rFonts w:ascii="Calibri" w:hAnsi="Calibri" w:cs="Calibri"/>
                <w:sz w:val="22"/>
                <w:szCs w:val="22"/>
              </w:rPr>
            </w:pPr>
            <w:r w:rsidRPr="00B070A0">
              <w:rPr>
                <w:rStyle w:val="normaltextrun"/>
                <w:rFonts w:ascii="Calibri" w:hAnsi="Calibri" w:cs="Calibri"/>
                <w:sz w:val="22"/>
                <w:szCs w:val="22"/>
              </w:rPr>
              <w:lastRenderedPageBreak/>
              <w:t>Enemies give score based on their name when they are being attacked</w:t>
            </w:r>
            <w:r w:rsidRPr="00B070A0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1F6B926" w14:textId="26FF90F4" w:rsidR="00D67D2B" w:rsidRDefault="00D67D2B" w:rsidP="00D67D2B">
            <w:pPr>
              <w:pStyle w:val="paragraph"/>
              <w:textAlignment w:val="baseline"/>
              <w:rPr>
                <w:rStyle w:val="normaltextrun"/>
                <w:rFonts w:ascii="Consolas" w:hAnsi="Consolas" w:cs="Calibri"/>
                <w:b/>
                <w:bCs/>
                <w:color w:val="006699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“Health” is an enemy object but it </w:t>
            </w:r>
            <w:proofErr w:type="gramStart"/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heal</w:t>
            </w:r>
            <w:proofErr w:type="gramEnd"/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player instead of dealing damage</w:t>
            </w:r>
          </w:p>
        </w:tc>
      </w:tr>
      <w:tr w:rsidR="00D67D2B" w14:paraId="67AB40BA" w14:textId="77777777" w:rsidTr="00D67D2B">
        <w:trPr>
          <w:trHeight w:val="6086"/>
        </w:trPr>
        <w:tc>
          <w:tcPr>
            <w:tcW w:w="9016" w:type="dxa"/>
          </w:tcPr>
          <w:p w14:paraId="0368FBD0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8200"/>
                <w:sz w:val="16"/>
                <w:szCs w:val="16"/>
              </w:rPr>
              <w:lastRenderedPageBreak/>
              <w:t>// Update is called once per frame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D911514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void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Update(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1E29B25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{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D66D673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heartsCoolDown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+=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Time.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deltaTime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D3DC4EF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heartsCoolDown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&gt;=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timeBetweenHearts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5B8BF6C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{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B94475B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heartsCoolDown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 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0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328265F2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GameObject.FindGameObjectWithTag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</w:t>
            </w:r>
            <w:r w:rsidRPr="009F6D4B">
              <w:rPr>
                <w:rStyle w:val="normaltextrun"/>
                <w:rFonts w:ascii="Consolas" w:hAnsi="Consolas" w:cs="Calibri"/>
                <w:color w:val="0000FF"/>
                <w:sz w:val="16"/>
                <w:szCs w:val="16"/>
              </w:rPr>
              <w:t>"Heart"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 ==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null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F8DC05E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{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C19AC9F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nt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chance =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Random.Range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0, 3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FFFF467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Debug.Log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chance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94FE671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chance == 0)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9483A6A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 {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2F5EBA4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     </w:t>
            </w:r>
            <w:proofErr w:type="spellStart"/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pawningHeart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F5DEB97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    }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123C0BF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 }     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3A61E66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}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6E9260A" w14:textId="77777777" w:rsidR="00D67D2B" w:rsidRPr="009F6D4B" w:rsidRDefault="00D67D2B" w:rsidP="0089727C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}</w:t>
            </w:r>
          </w:p>
          <w:p w14:paraId="1E135B88" w14:textId="77777777" w:rsidR="00D67D2B" w:rsidRPr="009F6D4B" w:rsidRDefault="00D67D2B" w:rsidP="0089727C">
            <w:pPr>
              <w:pStyle w:val="paragraph"/>
              <w:textAlignment w:val="baseline"/>
              <w:rPr>
                <w:rStyle w:val="normaltextrun"/>
                <w:rFonts w:ascii="Calibri" w:hAnsi="Calibri" w:cs="Calibri"/>
                <w:sz w:val="16"/>
                <w:szCs w:val="16"/>
              </w:rPr>
            </w:pPr>
          </w:p>
        </w:tc>
      </w:tr>
      <w:tr w:rsidR="00D67D2B" w14:paraId="046F2504" w14:textId="77777777" w:rsidTr="00D67D2B">
        <w:trPr>
          <w:trHeight w:val="718"/>
        </w:trPr>
        <w:tc>
          <w:tcPr>
            <w:tcW w:w="9016" w:type="dxa"/>
          </w:tcPr>
          <w:p w14:paraId="6CA1560D" w14:textId="54B20825" w:rsidR="00D67D2B" w:rsidRDefault="00D67D2B" w:rsidP="00D67D2B">
            <w:pPr>
              <w:pStyle w:val="paragraph"/>
              <w:textAlignment w:val="baseline"/>
              <w:rPr>
                <w:rStyle w:val="normaltextrun"/>
                <w:rFonts w:ascii="Consolas" w:hAnsi="Consolas" w:cs="Calibri"/>
                <w:color w:val="008200"/>
                <w:sz w:val="22"/>
                <w:szCs w:val="22"/>
              </w:rPr>
            </w:pPr>
            <w:r w:rsidRPr="0082364B">
              <w:rPr>
                <w:rStyle w:val="normaltextrun"/>
                <w:rFonts w:ascii="Calibri" w:hAnsi="Calibri" w:cs="Calibri"/>
                <w:sz w:val="22"/>
                <w:szCs w:val="22"/>
              </w:rPr>
              <w:t>There are 25% chance to spawn a heart for every “</w:t>
            </w:r>
            <w:proofErr w:type="spellStart"/>
            <w:r w:rsidRPr="0082364B">
              <w:rPr>
                <w:rStyle w:val="normaltextrun"/>
                <w:rFonts w:ascii="Calibri" w:hAnsi="Calibri" w:cs="Calibri"/>
                <w:sz w:val="22"/>
                <w:szCs w:val="22"/>
              </w:rPr>
              <w:t>heartCoolDown</w:t>
            </w:r>
            <w:proofErr w:type="spellEnd"/>
            <w:r w:rsidRPr="0082364B">
              <w:rPr>
                <w:rStyle w:val="normaltextrun"/>
                <w:rFonts w:ascii="Calibri" w:hAnsi="Calibri" w:cs="Calibri"/>
                <w:sz w:val="22"/>
                <w:szCs w:val="22"/>
              </w:rPr>
              <w:t>” amount of time, one heart can be existed at a time.</w:t>
            </w:r>
            <w:r w:rsidRPr="0082364B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  <w:tr w:rsidR="00D67D2B" w14:paraId="2D06ACD9" w14:textId="77777777" w:rsidTr="00D67D2B">
        <w:trPr>
          <w:trHeight w:val="718"/>
        </w:trPr>
        <w:tc>
          <w:tcPr>
            <w:tcW w:w="9016" w:type="dxa"/>
          </w:tcPr>
          <w:p w14:paraId="38E767F0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void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proofErr w:type="spellStart"/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pawningEnemy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08B3A02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{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83D192C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r w:rsidRPr="009F6D4B">
              <w:rPr>
                <w:rStyle w:val="normaltextrun"/>
                <w:rFonts w:ascii="Consolas" w:hAnsi="Consolas" w:cs="Calibri"/>
                <w:color w:val="008200"/>
                <w:sz w:val="16"/>
                <w:szCs w:val="16"/>
              </w:rPr>
              <w:t>//D20 for enemies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AFB7A88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nt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chance =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Random.Range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0, 19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C98B389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Debug.Log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chance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92C59A0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Transform _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p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 </w:t>
            </w:r>
            <w:proofErr w:type="spellStart"/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pawnPoints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[</w:t>
            </w:r>
            <w:proofErr w:type="spellStart"/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Random.Range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(0,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pawnPoints.Length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];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5771436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44F2139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ABA7E18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nt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proofErr w:type="spellStart"/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arrayIndex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F843841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lastRenderedPageBreak/>
              <w:t>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chance &lt;2)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3E6F1824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{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6FDE0BD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arrayIndex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 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0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4A38D54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}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1717ABF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chance &gt;= 2 &amp;&amp; chance&lt;6)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97EEA2B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{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4EA6C54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arrayIndex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 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1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04AC441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}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F57E7A0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if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(chance &gt;=6 &amp;&amp; chance &lt;11)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A5DC22F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{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9EF75D7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arrayIndex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 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2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288A11B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}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E996724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else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3E16C438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{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A7260A7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arrayIndex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 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3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0F2A502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}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57B11C5C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099DF12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Sprite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enemySprite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enemySprites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[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arrayIndex</w:t>
            </w:r>
            <w:proofErr w:type="spellEnd"/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]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A0F93B9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string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enemyName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= 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enemySprite.name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2A30668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7339BAB1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GameObject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newEnemy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 xml:space="preserve"> = </w:t>
            </w:r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Instantiate(</w:t>
            </w:r>
            <w:proofErr w:type="spellStart"/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enemyPrefab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, _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p.position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, _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p.rotation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;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08BBFC55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 newEnemy.name = </w:t>
            </w:r>
            <w:proofErr w:type="spellStart"/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enemyName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;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ECC0F3D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newEnemy.GetComponent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&lt;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SpriteRenderer</w:t>
            </w:r>
            <w:proofErr w:type="spellEnd"/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&gt;(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.sprite =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enemySprite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;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65716023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 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newEnemy.GetComponent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&lt;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EnemyPatrol</w:t>
            </w:r>
            <w:proofErr w:type="spellEnd"/>
            <w:proofErr w:type="gramStart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&gt;(</w:t>
            </w:r>
            <w:proofErr w:type="gram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).speed = </w:t>
            </w:r>
            <w:proofErr w:type="spellStart"/>
            <w:r w:rsidRPr="009F6D4B">
              <w:rPr>
                <w:rStyle w:val="normaltextrun"/>
                <w:rFonts w:ascii="Consolas" w:hAnsi="Consolas" w:cs="Calibri"/>
                <w:b/>
                <w:bCs/>
                <w:color w:val="006699"/>
                <w:sz w:val="16"/>
                <w:szCs w:val="16"/>
              </w:rPr>
              <w:t>this</w:t>
            </w: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.enemySpeed</w:t>
            </w:r>
            <w:proofErr w:type="spellEnd"/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;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49821BC5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1F70347A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  </w:t>
            </w:r>
            <w:r w:rsidRPr="009F6D4B">
              <w:rPr>
                <w:rStyle w:val="normaltextrun"/>
                <w:rFonts w:ascii="Consolas" w:hAnsi="Consolas" w:cs="Calibri"/>
                <w:sz w:val="16"/>
                <w:szCs w:val="16"/>
              </w:rPr>
              <w:t> </w:t>
            </w:r>
            <w:r w:rsidRPr="009F6D4B">
              <w:rPr>
                <w:rStyle w:val="eop"/>
                <w:rFonts w:ascii="Consolas" w:hAnsi="Consolas" w:cs="Calibri"/>
                <w:sz w:val="16"/>
                <w:szCs w:val="16"/>
              </w:rPr>
              <w:t> </w:t>
            </w:r>
          </w:p>
          <w:p w14:paraId="2E99F2FB" w14:textId="77777777" w:rsidR="00D67D2B" w:rsidRPr="009F6D4B" w:rsidRDefault="00D67D2B" w:rsidP="00BD3B6B">
            <w:pPr>
              <w:pStyle w:val="paragraph"/>
              <w:ind w:left="1440"/>
              <w:textAlignment w:val="baseline"/>
              <w:rPr>
                <w:rFonts w:ascii="Calibri" w:hAnsi="Calibri" w:cs="Calibri"/>
                <w:sz w:val="16"/>
                <w:szCs w:val="16"/>
              </w:rPr>
            </w:pPr>
            <w:r w:rsidRPr="009F6D4B">
              <w:rPr>
                <w:rStyle w:val="normaltextrun"/>
                <w:rFonts w:ascii="Consolas" w:hAnsi="Consolas" w:cs="Calibri"/>
                <w:color w:val="000000"/>
                <w:sz w:val="16"/>
                <w:szCs w:val="16"/>
              </w:rPr>
              <w:t>}  </w:t>
            </w:r>
          </w:p>
          <w:p w14:paraId="02AFCAE0" w14:textId="77777777" w:rsidR="00D67D2B" w:rsidRPr="009F6D4B" w:rsidRDefault="00D67D2B" w:rsidP="00BD3B6B">
            <w:pPr>
              <w:pStyle w:val="paragraph"/>
              <w:textAlignment w:val="baseline"/>
              <w:rPr>
                <w:rStyle w:val="normaltextrun"/>
                <w:rFonts w:ascii="Calibri" w:hAnsi="Calibri" w:cs="Calibri"/>
                <w:sz w:val="16"/>
                <w:szCs w:val="16"/>
              </w:rPr>
            </w:pPr>
          </w:p>
        </w:tc>
      </w:tr>
      <w:tr w:rsidR="00D67D2B" w14:paraId="477A2E7E" w14:textId="77777777" w:rsidTr="00D67D2B">
        <w:trPr>
          <w:trHeight w:val="718"/>
        </w:trPr>
        <w:tc>
          <w:tcPr>
            <w:tcW w:w="9016" w:type="dxa"/>
          </w:tcPr>
          <w:p w14:paraId="4CE35A63" w14:textId="77777777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lastRenderedPageBreak/>
              <w:t>Make a D20 for spawning enemies </w:t>
            </w:r>
          </w:p>
          <w:p w14:paraId="490F57C3" w14:textId="77777777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t>Make a D4 for spawn point </w:t>
            </w:r>
          </w:p>
          <w:p w14:paraId="6CA6BED6" w14:textId="77777777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lastRenderedPageBreak/>
              <w:t>Assign the random number from D20 to a specific Sprite </w:t>
            </w:r>
          </w:p>
          <w:p w14:paraId="53F40044" w14:textId="77777777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t>Make an enemy with the assigned sprite, sprite name </w:t>
            </w:r>
          </w:p>
          <w:p w14:paraId="52BB1987" w14:textId="77777777" w:rsidR="00D67D2B" w:rsidRPr="00D67D2B" w:rsidRDefault="00D67D2B" w:rsidP="00D67D2B">
            <w:pPr>
              <w:spacing w:before="100" w:beforeAutospacing="1" w:after="100" w:afterAutospacing="1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67D2B">
              <w:rPr>
                <w:rFonts w:ascii="Calibri" w:eastAsia="Times New Roman" w:hAnsi="Calibri" w:cs="Calibri"/>
                <w:lang w:eastAsia="en-AU"/>
              </w:rPr>
              <w:t>Spawn an enemy in the location from a random chosen spawn point </w:t>
            </w:r>
          </w:p>
          <w:p w14:paraId="427CC40E" w14:textId="77777777" w:rsidR="00D67D2B" w:rsidRDefault="00D67D2B" w:rsidP="00D67D2B">
            <w:pPr>
              <w:pStyle w:val="paragraph"/>
              <w:textAlignment w:val="baseline"/>
              <w:rPr>
                <w:rStyle w:val="normaltextrun"/>
                <w:rFonts w:ascii="Consolas" w:hAnsi="Consolas" w:cs="Calibri"/>
                <w:b/>
                <w:bCs/>
                <w:color w:val="006699"/>
                <w:sz w:val="22"/>
                <w:szCs w:val="22"/>
              </w:rPr>
            </w:pPr>
          </w:p>
        </w:tc>
      </w:tr>
    </w:tbl>
    <w:p w14:paraId="46E809A0" w14:textId="77777777" w:rsidR="00A71ED7" w:rsidRDefault="00A71ED7" w:rsidP="001D18F8">
      <w:pPr>
        <w:rPr>
          <w:lang w:val="en-US"/>
        </w:rPr>
      </w:pPr>
    </w:p>
    <w:p w14:paraId="5223D9B2" w14:textId="44635210" w:rsidR="00E71E94" w:rsidRDefault="00E71E94" w:rsidP="00E71E94">
      <w:pPr>
        <w:pStyle w:val="Heading2"/>
        <w:rPr>
          <w:lang w:val="en-US"/>
        </w:rPr>
      </w:pPr>
      <w:r>
        <w:rPr>
          <w:lang w:val="en-US"/>
        </w:rPr>
        <w:t>Utility</w:t>
      </w:r>
    </w:p>
    <w:p w14:paraId="07441091" w14:textId="382D918A" w:rsidR="001C36DE" w:rsidRDefault="001C36DE" w:rsidP="00E71E94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C36DE" w14:paraId="446D431D" w14:textId="77777777" w:rsidTr="001C36DE">
        <w:tc>
          <w:tcPr>
            <w:tcW w:w="4508" w:type="dxa"/>
          </w:tcPr>
          <w:p w14:paraId="6C8AFF0E" w14:textId="42E23C30" w:rsidR="001C36DE" w:rsidRPr="001C36DE" w:rsidRDefault="001C36DE" w:rsidP="00E71E94">
            <w:pPr>
              <w:rPr>
                <w:b/>
                <w:lang w:val="en-US"/>
              </w:rPr>
            </w:pPr>
            <w:r w:rsidRPr="001C36DE">
              <w:rPr>
                <w:b/>
                <w:lang w:val="en-US"/>
              </w:rPr>
              <w:t>Outcome:</w:t>
            </w:r>
          </w:p>
        </w:tc>
        <w:tc>
          <w:tcPr>
            <w:tcW w:w="4508" w:type="dxa"/>
          </w:tcPr>
          <w:p w14:paraId="2B67B3E6" w14:textId="7C2BE177" w:rsidR="001C36DE" w:rsidRPr="001C36DE" w:rsidRDefault="001C36DE" w:rsidP="00E71E94">
            <w:pPr>
              <w:rPr>
                <w:b/>
                <w:lang w:val="en-US"/>
              </w:rPr>
            </w:pPr>
            <w:r w:rsidRPr="001C36DE">
              <w:rPr>
                <w:b/>
                <w:lang w:val="en-US"/>
              </w:rPr>
              <w:t>Value:</w:t>
            </w:r>
          </w:p>
        </w:tc>
      </w:tr>
      <w:tr w:rsidR="001C36DE" w14:paraId="0FC68E3F" w14:textId="77777777" w:rsidTr="001C36DE">
        <w:tc>
          <w:tcPr>
            <w:tcW w:w="4508" w:type="dxa"/>
          </w:tcPr>
          <w:p w14:paraId="58DB2F5C" w14:textId="0C7E0E1A" w:rsidR="001C36DE" w:rsidRDefault="004A4C6F" w:rsidP="00E71E94">
            <w:pPr>
              <w:rPr>
                <w:lang w:val="en-US"/>
              </w:rPr>
            </w:pPr>
            <w:r>
              <w:rPr>
                <w:lang w:val="en-US"/>
              </w:rPr>
              <w:t xml:space="preserve">Each </w:t>
            </w:r>
            <w:r w:rsidR="00231A62">
              <w:rPr>
                <w:lang w:val="en-US"/>
              </w:rPr>
              <w:t xml:space="preserve">monster </w:t>
            </w:r>
            <w:r w:rsidR="00BD3B6B">
              <w:rPr>
                <w:lang w:val="en-US"/>
              </w:rPr>
              <w:t>is</w:t>
            </w:r>
            <w:r w:rsidR="00231A62">
              <w:rPr>
                <w:lang w:val="en-US"/>
              </w:rPr>
              <w:t xml:space="preserve"> assigned a </w:t>
            </w:r>
            <w:r w:rsidR="000F6C70">
              <w:rPr>
                <w:lang w:val="en-US"/>
              </w:rPr>
              <w:t xml:space="preserve">point value </w:t>
            </w:r>
            <w:r w:rsidR="00FE1676">
              <w:rPr>
                <w:lang w:val="en-US"/>
              </w:rPr>
              <w:t>associated with their difficulty aspect</w:t>
            </w:r>
          </w:p>
        </w:tc>
        <w:tc>
          <w:tcPr>
            <w:tcW w:w="4508" w:type="dxa"/>
          </w:tcPr>
          <w:p w14:paraId="632F95B1" w14:textId="02470D77" w:rsidR="001C36DE" w:rsidRDefault="00FE1676" w:rsidP="00E71E94">
            <w:pPr>
              <w:rPr>
                <w:lang w:val="en-US"/>
              </w:rPr>
            </w:pPr>
            <w:r>
              <w:rPr>
                <w:lang w:val="en-US"/>
              </w:rPr>
              <w:t xml:space="preserve">Skull: </w:t>
            </w:r>
            <w:r w:rsidR="00724C54">
              <w:rPr>
                <w:lang w:val="en-US"/>
              </w:rPr>
              <w:t>1</w:t>
            </w:r>
          </w:p>
          <w:p w14:paraId="7F84C01E" w14:textId="17F7874B" w:rsidR="00FE1676" w:rsidRDefault="00FE1676" w:rsidP="00E71E94">
            <w:pPr>
              <w:rPr>
                <w:lang w:val="en-US"/>
              </w:rPr>
            </w:pPr>
            <w:r>
              <w:rPr>
                <w:lang w:val="en-US"/>
              </w:rPr>
              <w:t>Ghost:</w:t>
            </w:r>
            <w:r w:rsidR="00724C54">
              <w:rPr>
                <w:lang w:val="en-US"/>
              </w:rPr>
              <w:t xml:space="preserve"> 2</w:t>
            </w:r>
          </w:p>
          <w:p w14:paraId="6BB4BD14" w14:textId="3463DE0C" w:rsidR="00FE1676" w:rsidRDefault="00FE1676" w:rsidP="00E71E94">
            <w:pPr>
              <w:rPr>
                <w:lang w:val="en-US"/>
              </w:rPr>
            </w:pPr>
            <w:r>
              <w:rPr>
                <w:lang w:val="en-US"/>
              </w:rPr>
              <w:t>Demon:</w:t>
            </w:r>
            <w:r w:rsidR="00724C54">
              <w:rPr>
                <w:lang w:val="en-US"/>
              </w:rPr>
              <w:t xml:space="preserve"> 3</w:t>
            </w:r>
            <w:r>
              <w:rPr>
                <w:lang w:val="en-US"/>
              </w:rPr>
              <w:br/>
              <w:t>Clown:</w:t>
            </w:r>
            <w:r w:rsidR="00724C54">
              <w:rPr>
                <w:lang w:val="en-US"/>
              </w:rPr>
              <w:t xml:space="preserve"> 4</w:t>
            </w:r>
          </w:p>
        </w:tc>
      </w:tr>
      <w:tr w:rsidR="001C36DE" w14:paraId="3F8508DE" w14:textId="77777777" w:rsidTr="001C36DE">
        <w:tc>
          <w:tcPr>
            <w:tcW w:w="4508" w:type="dxa"/>
          </w:tcPr>
          <w:p w14:paraId="4F4BC29B" w14:textId="07C0B859" w:rsidR="001C36DE" w:rsidRDefault="008B2578" w:rsidP="00E71E94">
            <w:pPr>
              <w:rPr>
                <w:lang w:val="en-US"/>
              </w:rPr>
            </w:pPr>
            <w:r>
              <w:rPr>
                <w:lang w:val="en-US"/>
              </w:rPr>
              <w:t>A power-up with hearts will add health to the player</w:t>
            </w:r>
          </w:p>
        </w:tc>
        <w:tc>
          <w:tcPr>
            <w:tcW w:w="4508" w:type="dxa"/>
          </w:tcPr>
          <w:p w14:paraId="2875853C" w14:textId="3B2430A7" w:rsidR="001C36DE" w:rsidRDefault="00C1782A" w:rsidP="00E71E94">
            <w:pPr>
              <w:rPr>
                <w:lang w:val="en-US"/>
              </w:rPr>
            </w:pPr>
            <w:r>
              <w:rPr>
                <w:lang w:val="en-US"/>
              </w:rPr>
              <w:t>Health: +1</w:t>
            </w:r>
            <w:r w:rsidR="00BD3B6B">
              <w:rPr>
                <w:lang w:val="en-US"/>
              </w:rPr>
              <w:t xml:space="preserve"> </w:t>
            </w:r>
            <w:r w:rsidR="00BD3B6B">
              <w:rPr>
                <w:lang w:val="en-US"/>
              </w:rPr>
              <w:t>heart</w:t>
            </w:r>
            <w:r w:rsidR="00BD3B6B">
              <w:rPr>
                <w:lang w:val="en-US"/>
              </w:rPr>
              <w:t>/hp</w:t>
            </w:r>
          </w:p>
        </w:tc>
      </w:tr>
      <w:tr w:rsidR="001C36DE" w14:paraId="477A88E3" w14:textId="77777777" w:rsidTr="001C36DE">
        <w:tc>
          <w:tcPr>
            <w:tcW w:w="4508" w:type="dxa"/>
          </w:tcPr>
          <w:p w14:paraId="3E27A28A" w14:textId="6A3857A7" w:rsidR="001C36DE" w:rsidRDefault="004A6E5B" w:rsidP="00E71E94">
            <w:pPr>
              <w:rPr>
                <w:lang w:val="en-US"/>
              </w:rPr>
            </w:pPr>
            <w:r>
              <w:rPr>
                <w:lang w:val="en-US"/>
              </w:rPr>
              <w:t>The e</w:t>
            </w:r>
            <w:r w:rsidR="007051AA">
              <w:rPr>
                <w:lang w:val="en-US"/>
              </w:rPr>
              <w:t xml:space="preserve">nemy </w:t>
            </w:r>
            <w:proofErr w:type="gramStart"/>
            <w:r w:rsidR="00C9144E">
              <w:rPr>
                <w:lang w:val="en-US"/>
              </w:rPr>
              <w:t>coming into contact</w:t>
            </w:r>
            <w:r w:rsidR="00EF4FEF">
              <w:rPr>
                <w:lang w:val="en-US"/>
              </w:rPr>
              <w:t xml:space="preserve"> with</w:t>
            </w:r>
            <w:proofErr w:type="gramEnd"/>
            <w:r w:rsidR="00EF4FEF">
              <w:rPr>
                <w:lang w:val="en-US"/>
              </w:rPr>
              <w:t xml:space="preserve"> character</w:t>
            </w:r>
            <w:r w:rsidR="00045450">
              <w:rPr>
                <w:lang w:val="en-US"/>
              </w:rPr>
              <w:t>, reduction in health</w:t>
            </w:r>
          </w:p>
          <w:p w14:paraId="6DB1FDB8" w14:textId="6FDC753F" w:rsidR="000A0D09" w:rsidRPr="000A0D09" w:rsidRDefault="000A0D09" w:rsidP="00E71E94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rior to testing</w:t>
            </w:r>
          </w:p>
        </w:tc>
        <w:tc>
          <w:tcPr>
            <w:tcW w:w="4508" w:type="dxa"/>
          </w:tcPr>
          <w:p w14:paraId="1731E4B4" w14:textId="76531AD0" w:rsidR="001C36DE" w:rsidRDefault="00E2110F" w:rsidP="00E71E94">
            <w:pPr>
              <w:rPr>
                <w:lang w:val="en-US"/>
              </w:rPr>
            </w:pPr>
            <w:r>
              <w:rPr>
                <w:lang w:val="en-US"/>
              </w:rPr>
              <w:t>Health</w:t>
            </w:r>
            <w:r w:rsidR="00045450">
              <w:rPr>
                <w:lang w:val="en-US"/>
              </w:rPr>
              <w:t>: -</w:t>
            </w:r>
            <w:r w:rsidR="00E822C8">
              <w:rPr>
                <w:lang w:val="en-US"/>
              </w:rPr>
              <w:t xml:space="preserve">1 </w:t>
            </w:r>
            <w:r w:rsidR="00BD3B6B">
              <w:rPr>
                <w:lang w:val="en-US"/>
              </w:rPr>
              <w:t>heart</w:t>
            </w:r>
            <w:r w:rsidR="00BD3B6B">
              <w:rPr>
                <w:lang w:val="en-US"/>
              </w:rPr>
              <w:t xml:space="preserve"> </w:t>
            </w:r>
            <w:r w:rsidR="00FE7F3F">
              <w:rPr>
                <w:lang w:val="en-US"/>
              </w:rPr>
              <w:t>for all enemies</w:t>
            </w:r>
          </w:p>
          <w:p w14:paraId="605F6A36" w14:textId="701F84E9" w:rsidR="00FE7F3F" w:rsidRDefault="00FE7F3F" w:rsidP="00E71E94">
            <w:pPr>
              <w:rPr>
                <w:lang w:val="en-US"/>
              </w:rPr>
            </w:pPr>
          </w:p>
        </w:tc>
      </w:tr>
      <w:tr w:rsidR="000A0D09" w14:paraId="02F3F641" w14:textId="77777777" w:rsidTr="001C36DE">
        <w:tc>
          <w:tcPr>
            <w:tcW w:w="4508" w:type="dxa"/>
          </w:tcPr>
          <w:p w14:paraId="68E18844" w14:textId="64B1C3BE" w:rsidR="000A0D09" w:rsidRDefault="004A6E5B" w:rsidP="000A0D09">
            <w:pPr>
              <w:rPr>
                <w:lang w:val="en-US"/>
              </w:rPr>
            </w:pPr>
            <w:r>
              <w:rPr>
                <w:lang w:val="en-US"/>
              </w:rPr>
              <w:t>The e</w:t>
            </w:r>
            <w:r w:rsidR="000A0D09">
              <w:rPr>
                <w:lang w:val="en-US"/>
              </w:rPr>
              <w:t xml:space="preserve">nemy </w:t>
            </w:r>
            <w:proofErr w:type="gramStart"/>
            <w:r w:rsidR="000A0D09">
              <w:rPr>
                <w:lang w:val="en-US"/>
              </w:rPr>
              <w:t>coming into contact with</w:t>
            </w:r>
            <w:proofErr w:type="gramEnd"/>
            <w:r w:rsidR="000A0D09">
              <w:rPr>
                <w:lang w:val="en-US"/>
              </w:rPr>
              <w:t xml:space="preserve"> character, reduction in health</w:t>
            </w:r>
          </w:p>
          <w:p w14:paraId="6667C6DB" w14:textId="311A43B8" w:rsidR="000A0D09" w:rsidRPr="000A0D09" w:rsidRDefault="000A0D09" w:rsidP="000A0D09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inal</w:t>
            </w:r>
          </w:p>
        </w:tc>
        <w:tc>
          <w:tcPr>
            <w:tcW w:w="4508" w:type="dxa"/>
          </w:tcPr>
          <w:p w14:paraId="0530A361" w14:textId="20661314" w:rsidR="006E6AF3" w:rsidRDefault="006E6AF3" w:rsidP="00E71E94">
            <w:pPr>
              <w:rPr>
                <w:lang w:val="en-US"/>
              </w:rPr>
            </w:pPr>
            <w:r>
              <w:rPr>
                <w:lang w:val="en-US"/>
              </w:rPr>
              <w:t xml:space="preserve">Skull: -1 </w:t>
            </w:r>
            <w:r w:rsidR="00BD3B6B">
              <w:rPr>
                <w:lang w:val="en-US"/>
              </w:rPr>
              <w:t>heart</w:t>
            </w:r>
          </w:p>
          <w:p w14:paraId="54B82AE7" w14:textId="18EB74E6" w:rsidR="006E6AF3" w:rsidRDefault="006E6AF3" w:rsidP="00E71E94">
            <w:pPr>
              <w:rPr>
                <w:lang w:val="en-US"/>
              </w:rPr>
            </w:pPr>
            <w:r>
              <w:rPr>
                <w:lang w:val="en-US"/>
              </w:rPr>
              <w:t>Ghost: -1</w:t>
            </w:r>
            <w:r w:rsidR="00BD3B6B">
              <w:rPr>
                <w:lang w:val="en-US"/>
              </w:rPr>
              <w:t xml:space="preserve"> heart</w:t>
            </w:r>
          </w:p>
          <w:p w14:paraId="20F85931" w14:textId="4296D651" w:rsidR="006E6AF3" w:rsidRDefault="006E6AF3" w:rsidP="00E71E94">
            <w:pPr>
              <w:rPr>
                <w:lang w:val="en-US"/>
              </w:rPr>
            </w:pPr>
            <w:r>
              <w:rPr>
                <w:lang w:val="en-US"/>
              </w:rPr>
              <w:t>Demon: -2</w:t>
            </w:r>
            <w:r w:rsidR="00BD3B6B">
              <w:rPr>
                <w:lang w:val="en-US"/>
              </w:rPr>
              <w:t xml:space="preserve"> </w:t>
            </w:r>
            <w:r w:rsidR="00BD3B6B">
              <w:rPr>
                <w:lang w:val="en-US"/>
              </w:rPr>
              <w:t>heart</w:t>
            </w:r>
            <w:r w:rsidR="00BD3B6B">
              <w:rPr>
                <w:lang w:val="en-US"/>
              </w:rPr>
              <w:t>s</w:t>
            </w:r>
          </w:p>
          <w:p w14:paraId="3644A829" w14:textId="5D23D45D" w:rsidR="006E6AF3" w:rsidRDefault="006E6AF3" w:rsidP="00E71E94">
            <w:pPr>
              <w:rPr>
                <w:lang w:val="en-US"/>
              </w:rPr>
            </w:pPr>
            <w:r>
              <w:rPr>
                <w:lang w:val="en-US"/>
              </w:rPr>
              <w:t>Clown: -3</w:t>
            </w:r>
            <w:r w:rsidR="00BD3B6B">
              <w:rPr>
                <w:lang w:val="en-US"/>
              </w:rPr>
              <w:t xml:space="preserve"> </w:t>
            </w:r>
            <w:r w:rsidR="00BD3B6B">
              <w:rPr>
                <w:lang w:val="en-US"/>
              </w:rPr>
              <w:t>heart</w:t>
            </w:r>
            <w:r w:rsidR="00BD3B6B">
              <w:rPr>
                <w:lang w:val="en-US"/>
              </w:rPr>
              <w:t>s</w:t>
            </w:r>
          </w:p>
        </w:tc>
      </w:tr>
      <w:tr w:rsidR="004116EB" w14:paraId="616B5E7B" w14:textId="77777777" w:rsidTr="001C36DE">
        <w:tc>
          <w:tcPr>
            <w:tcW w:w="4508" w:type="dxa"/>
          </w:tcPr>
          <w:p w14:paraId="4DC0A6F1" w14:textId="7BEA149B" w:rsidR="004116EB" w:rsidRDefault="00A80E3D" w:rsidP="000A0D09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694642">
              <w:rPr>
                <w:lang w:val="en-US"/>
              </w:rPr>
              <w:t>ncreasement in monsters spawning with</w:t>
            </w:r>
            <w:r w:rsidR="00162DB1">
              <w:rPr>
                <w:lang w:val="en-US"/>
              </w:rPr>
              <w:t>in each level</w:t>
            </w:r>
          </w:p>
        </w:tc>
        <w:tc>
          <w:tcPr>
            <w:tcW w:w="4508" w:type="dxa"/>
          </w:tcPr>
          <w:p w14:paraId="453C5A35" w14:textId="77777777" w:rsidR="004116EB" w:rsidRDefault="003C7C65" w:rsidP="00E71E94">
            <w:pPr>
              <w:rPr>
                <w:lang w:val="en-US"/>
              </w:rPr>
            </w:pPr>
            <w:r>
              <w:rPr>
                <w:lang w:val="en-US"/>
              </w:rPr>
              <w:t>Level 1: 15</w:t>
            </w:r>
          </w:p>
          <w:p w14:paraId="4EE16123" w14:textId="77777777" w:rsidR="003C7C65" w:rsidRDefault="003C7C65" w:rsidP="00E71E94">
            <w:pPr>
              <w:rPr>
                <w:lang w:val="en-US"/>
              </w:rPr>
            </w:pPr>
            <w:r>
              <w:rPr>
                <w:lang w:val="en-US"/>
              </w:rPr>
              <w:t>Level 2: 20</w:t>
            </w:r>
          </w:p>
          <w:p w14:paraId="19EF28A0" w14:textId="77777777" w:rsidR="003C7C65" w:rsidRDefault="003C7C65" w:rsidP="00E71E94">
            <w:pPr>
              <w:rPr>
                <w:lang w:val="en-US"/>
              </w:rPr>
            </w:pPr>
            <w:r>
              <w:rPr>
                <w:lang w:val="en-US"/>
              </w:rPr>
              <w:t>Level 3: 25</w:t>
            </w:r>
          </w:p>
          <w:p w14:paraId="72D145B0" w14:textId="4AB676B8" w:rsidR="003C7C65" w:rsidRDefault="003C7C65" w:rsidP="00E71E94">
            <w:pPr>
              <w:rPr>
                <w:lang w:val="en-US"/>
              </w:rPr>
            </w:pPr>
            <w:r>
              <w:rPr>
                <w:lang w:val="en-US"/>
              </w:rPr>
              <w:t>Level 4: 30</w:t>
            </w:r>
          </w:p>
        </w:tc>
      </w:tr>
    </w:tbl>
    <w:p w14:paraId="235E5393" w14:textId="7788E477" w:rsidR="00E71E94" w:rsidRDefault="00E71E94" w:rsidP="00E71E94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C36DE" w14:paraId="30BC657B" w14:textId="77777777" w:rsidTr="001C36DE">
        <w:tc>
          <w:tcPr>
            <w:tcW w:w="9016" w:type="dxa"/>
          </w:tcPr>
          <w:p w14:paraId="00B8C53D" w14:textId="3134A2F3" w:rsidR="00FC120E" w:rsidRDefault="00CF07B6" w:rsidP="00EC1580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Expected utility of monsters in points</w:t>
            </w:r>
            <w:r w:rsidR="001B5DC7">
              <w:rPr>
                <w:i/>
                <w:lang w:val="en-US"/>
              </w:rPr>
              <w:t xml:space="preserve">: </w:t>
            </w:r>
            <w:r w:rsidR="00C65F0D">
              <w:rPr>
                <w:i/>
                <w:lang w:val="en-US"/>
              </w:rPr>
              <w:t xml:space="preserve"> </w:t>
            </w:r>
            <w:r w:rsidR="00CD56AA">
              <w:rPr>
                <w:i/>
                <w:lang w:val="en-US"/>
              </w:rPr>
              <w:t xml:space="preserve">0.50 * 1 + </w:t>
            </w:r>
            <w:r w:rsidR="000E7E6C">
              <w:rPr>
                <w:i/>
                <w:lang w:val="en-US"/>
              </w:rPr>
              <w:t>0.25</w:t>
            </w:r>
            <w:r w:rsidR="00C0752E">
              <w:rPr>
                <w:i/>
                <w:lang w:val="en-US"/>
              </w:rPr>
              <w:t xml:space="preserve"> * 2 + 0.15 * 3 + 0.10 * 4</w:t>
            </w:r>
            <w:r w:rsidR="00317B31">
              <w:rPr>
                <w:i/>
                <w:lang w:val="en-US"/>
              </w:rPr>
              <w:t xml:space="preserve"> = </w:t>
            </w:r>
            <w:r w:rsidR="00294619">
              <w:rPr>
                <w:i/>
                <w:lang w:val="en-US"/>
              </w:rPr>
              <w:t>1.85</w:t>
            </w:r>
            <w:r w:rsidR="001B5DC7">
              <w:rPr>
                <w:i/>
                <w:lang w:val="en-US"/>
              </w:rPr>
              <w:t xml:space="preserve"> </w:t>
            </w:r>
          </w:p>
          <w:p w14:paraId="125D5CA7" w14:textId="150AB99C" w:rsidR="002315EC" w:rsidRDefault="002315EC" w:rsidP="00EC1580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Expected utility of </w:t>
            </w:r>
            <w:r w:rsidR="00BD3B6B">
              <w:rPr>
                <w:i/>
                <w:lang w:val="en-US"/>
              </w:rPr>
              <w:t>monsters (</w:t>
            </w:r>
            <w:r>
              <w:rPr>
                <w:i/>
                <w:lang w:val="en-US"/>
              </w:rPr>
              <w:t>spawn each level): 15 + 5 + 5 + 5 to infinite</w:t>
            </w:r>
          </w:p>
          <w:p w14:paraId="34BA3DE8" w14:textId="30138C2F" w:rsidR="001B5DC7" w:rsidRDefault="00BD3B6B" w:rsidP="00EC1580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>Health:</w:t>
            </w:r>
            <w:r w:rsidR="002315EC">
              <w:rPr>
                <w:i/>
                <w:lang w:val="en-US"/>
              </w:rPr>
              <w:t xml:space="preserve"> 0.25 * 15 = 3.75 </w:t>
            </w:r>
          </w:p>
          <w:p w14:paraId="2414F750" w14:textId="4CE57A02" w:rsidR="00FC120E" w:rsidRDefault="00FC120E" w:rsidP="00EC1580">
            <w:pPr>
              <w:rPr>
                <w:i/>
                <w:lang w:val="en-US"/>
              </w:rPr>
            </w:pPr>
          </w:p>
          <w:p w14:paraId="1A867379" w14:textId="0562AAE2" w:rsidR="00E40F18" w:rsidRDefault="00E40F18" w:rsidP="00EC1580">
            <w:pPr>
              <w:rPr>
                <w:i/>
                <w:lang w:val="en-US"/>
              </w:rPr>
            </w:pPr>
            <w:r>
              <w:rPr>
                <w:i/>
                <w:lang w:val="en-US"/>
              </w:rPr>
              <w:t xml:space="preserve">This suggests if the player </w:t>
            </w:r>
            <w:r w:rsidR="00BD3B6B">
              <w:rPr>
                <w:i/>
                <w:lang w:val="en-US"/>
              </w:rPr>
              <w:t>can</w:t>
            </w:r>
            <w:r>
              <w:rPr>
                <w:i/>
                <w:lang w:val="en-US"/>
              </w:rPr>
              <w:t xml:space="preserve"> score above 2 points per second, they are on track to beat the current level. We can add to the difficulty with each level by increasing the speed of the enemy. </w:t>
            </w:r>
            <w:r w:rsidR="001B5DC7">
              <w:rPr>
                <w:i/>
                <w:lang w:val="en-US"/>
              </w:rPr>
              <w:t xml:space="preserve">The level design is informed by adjusting the utility of various sources in the game which </w:t>
            </w:r>
            <w:r w:rsidR="00BD3B6B">
              <w:rPr>
                <w:i/>
                <w:lang w:val="en-US"/>
              </w:rPr>
              <w:t>includes</w:t>
            </w:r>
            <w:r w:rsidR="001B5DC7">
              <w:rPr>
                <w:i/>
                <w:lang w:val="en-US"/>
              </w:rPr>
              <w:t xml:space="preserve"> monsters per level, speed increasement, and power-up. The availability of a power-up throughout the game, as well as the different value of deduction each monster</w:t>
            </w:r>
            <w:r w:rsidR="00193179">
              <w:rPr>
                <w:i/>
                <w:lang w:val="en-US"/>
              </w:rPr>
              <w:t>, will ultimately come down to the player’s skill and speed.</w:t>
            </w:r>
          </w:p>
          <w:p w14:paraId="689244CB" w14:textId="77777777" w:rsidR="00E40F18" w:rsidRDefault="00E40F18" w:rsidP="00EC1580">
            <w:pPr>
              <w:rPr>
                <w:i/>
                <w:lang w:val="en-US"/>
              </w:rPr>
            </w:pPr>
          </w:p>
          <w:p w14:paraId="719D0B03" w14:textId="673D7DF8" w:rsidR="0062288A" w:rsidRDefault="0062288A" w:rsidP="00EC1580">
            <w:pPr>
              <w:rPr>
                <w:lang w:val="en-US"/>
              </w:rPr>
            </w:pPr>
          </w:p>
        </w:tc>
      </w:tr>
    </w:tbl>
    <w:p w14:paraId="2634BF64" w14:textId="77777777" w:rsidR="001C36DE" w:rsidRPr="00E71E94" w:rsidRDefault="001C36DE" w:rsidP="00E71E94">
      <w:pPr>
        <w:rPr>
          <w:lang w:val="en-US"/>
        </w:rPr>
      </w:pPr>
    </w:p>
    <w:sectPr w:rsidR="001C36DE" w:rsidRPr="00E71E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5464C"/>
    <w:multiLevelType w:val="multilevel"/>
    <w:tmpl w:val="14648262"/>
    <w:lvl w:ilvl="0">
      <w:start w:val="14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4E28FC"/>
    <w:multiLevelType w:val="multilevel"/>
    <w:tmpl w:val="29700D68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26E5E32"/>
    <w:multiLevelType w:val="multilevel"/>
    <w:tmpl w:val="00BC718A"/>
    <w:lvl w:ilvl="0">
      <w:start w:val="15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8527C1"/>
    <w:multiLevelType w:val="multilevel"/>
    <w:tmpl w:val="869E035E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40D065C"/>
    <w:multiLevelType w:val="multilevel"/>
    <w:tmpl w:val="4D90EA32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5455211"/>
    <w:multiLevelType w:val="multilevel"/>
    <w:tmpl w:val="5EFED044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7A0233C"/>
    <w:multiLevelType w:val="multilevel"/>
    <w:tmpl w:val="F14EEC14"/>
    <w:lvl w:ilvl="0">
      <w:start w:val="5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8240734"/>
    <w:multiLevelType w:val="multilevel"/>
    <w:tmpl w:val="16E0EC0E"/>
    <w:lvl w:ilvl="0">
      <w:start w:val="6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8B65609"/>
    <w:multiLevelType w:val="multilevel"/>
    <w:tmpl w:val="C0646524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99C584C"/>
    <w:multiLevelType w:val="multilevel"/>
    <w:tmpl w:val="3EFC944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145FA1"/>
    <w:multiLevelType w:val="multilevel"/>
    <w:tmpl w:val="F19A6670"/>
    <w:lvl w:ilvl="0">
      <w:start w:val="1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D733254"/>
    <w:multiLevelType w:val="multilevel"/>
    <w:tmpl w:val="FC1EB976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E4114FE"/>
    <w:multiLevelType w:val="multilevel"/>
    <w:tmpl w:val="194837FE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EA57639"/>
    <w:multiLevelType w:val="multilevel"/>
    <w:tmpl w:val="68E6AE8E"/>
    <w:lvl w:ilvl="0">
      <w:start w:val="14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0BD5217"/>
    <w:multiLevelType w:val="multilevel"/>
    <w:tmpl w:val="E352635E"/>
    <w:lvl w:ilvl="0">
      <w:start w:val="1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17C7B01"/>
    <w:multiLevelType w:val="multilevel"/>
    <w:tmpl w:val="3E189B5E"/>
    <w:lvl w:ilvl="0">
      <w:start w:val="15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2C55331"/>
    <w:multiLevelType w:val="multilevel"/>
    <w:tmpl w:val="AD24B4D2"/>
    <w:lvl w:ilvl="0">
      <w:start w:val="6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49A7F2A"/>
    <w:multiLevelType w:val="multilevel"/>
    <w:tmpl w:val="7EBA4B52"/>
    <w:lvl w:ilvl="0">
      <w:start w:val="1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4A4178A"/>
    <w:multiLevelType w:val="multilevel"/>
    <w:tmpl w:val="890E7BF8"/>
    <w:lvl w:ilvl="0">
      <w:start w:val="15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50A4B42"/>
    <w:multiLevelType w:val="multilevel"/>
    <w:tmpl w:val="BBEA969C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5A10445"/>
    <w:multiLevelType w:val="multilevel"/>
    <w:tmpl w:val="EDA6B6A2"/>
    <w:lvl w:ilvl="0">
      <w:start w:val="4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85F20D6"/>
    <w:multiLevelType w:val="multilevel"/>
    <w:tmpl w:val="B608C048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18DE2C98"/>
    <w:multiLevelType w:val="multilevel"/>
    <w:tmpl w:val="FEE6552A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AE86260"/>
    <w:multiLevelType w:val="multilevel"/>
    <w:tmpl w:val="7E46AFB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DC1254D"/>
    <w:multiLevelType w:val="multilevel"/>
    <w:tmpl w:val="49FC952A"/>
    <w:lvl w:ilvl="0">
      <w:start w:val="10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DDB13EE"/>
    <w:multiLevelType w:val="multilevel"/>
    <w:tmpl w:val="7360AA56"/>
    <w:lvl w:ilvl="0">
      <w:start w:val="1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E8C24EC"/>
    <w:multiLevelType w:val="multilevel"/>
    <w:tmpl w:val="64A6C664"/>
    <w:lvl w:ilvl="0">
      <w:start w:val="15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1D47005"/>
    <w:multiLevelType w:val="multilevel"/>
    <w:tmpl w:val="6D086B16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22862A23"/>
    <w:multiLevelType w:val="multilevel"/>
    <w:tmpl w:val="7904ED68"/>
    <w:lvl w:ilvl="0">
      <w:start w:val="5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3856D90"/>
    <w:multiLevelType w:val="multilevel"/>
    <w:tmpl w:val="D9F084B4"/>
    <w:lvl w:ilvl="0">
      <w:start w:val="17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3AA64B7"/>
    <w:multiLevelType w:val="multilevel"/>
    <w:tmpl w:val="3CDAE948"/>
    <w:lvl w:ilvl="0">
      <w:start w:val="4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24A21996"/>
    <w:multiLevelType w:val="multilevel"/>
    <w:tmpl w:val="687E2972"/>
    <w:lvl w:ilvl="0">
      <w:start w:val="5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258D4EE6"/>
    <w:multiLevelType w:val="multilevel"/>
    <w:tmpl w:val="4BAEDDDA"/>
    <w:lvl w:ilvl="0">
      <w:start w:val="6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27290DB9"/>
    <w:multiLevelType w:val="multilevel"/>
    <w:tmpl w:val="5D8405E8"/>
    <w:lvl w:ilvl="0">
      <w:start w:val="1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7B173A4"/>
    <w:multiLevelType w:val="multilevel"/>
    <w:tmpl w:val="76EC9AE2"/>
    <w:lvl w:ilvl="0">
      <w:start w:val="3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27DD0AB9"/>
    <w:multiLevelType w:val="multilevel"/>
    <w:tmpl w:val="3EBACE1A"/>
    <w:lvl w:ilvl="0">
      <w:start w:val="16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A717A1F"/>
    <w:multiLevelType w:val="multilevel"/>
    <w:tmpl w:val="B05E80CA"/>
    <w:lvl w:ilvl="0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2C73766E"/>
    <w:multiLevelType w:val="multilevel"/>
    <w:tmpl w:val="3FF63FF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2F575616"/>
    <w:multiLevelType w:val="multilevel"/>
    <w:tmpl w:val="BA784696"/>
    <w:lvl w:ilvl="0">
      <w:start w:val="16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2F5F0C6A"/>
    <w:multiLevelType w:val="multilevel"/>
    <w:tmpl w:val="04D6DC60"/>
    <w:lvl w:ilvl="0">
      <w:start w:val="6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2FFD3181"/>
    <w:multiLevelType w:val="multilevel"/>
    <w:tmpl w:val="A6AA6330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038177F"/>
    <w:multiLevelType w:val="multilevel"/>
    <w:tmpl w:val="2A2C3792"/>
    <w:lvl w:ilvl="0">
      <w:start w:val="5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066633D"/>
    <w:multiLevelType w:val="multilevel"/>
    <w:tmpl w:val="B8A66C62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0C11E3A"/>
    <w:multiLevelType w:val="multilevel"/>
    <w:tmpl w:val="B5203320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319733A0"/>
    <w:multiLevelType w:val="multilevel"/>
    <w:tmpl w:val="59185E9E"/>
    <w:lvl w:ilvl="0">
      <w:start w:val="10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1BD64C3"/>
    <w:multiLevelType w:val="multilevel"/>
    <w:tmpl w:val="90A6C19E"/>
    <w:lvl w:ilvl="0">
      <w:start w:val="15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32AE02A9"/>
    <w:multiLevelType w:val="multilevel"/>
    <w:tmpl w:val="6DDE3AB4"/>
    <w:lvl w:ilvl="0">
      <w:start w:val="16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3771480"/>
    <w:multiLevelType w:val="multilevel"/>
    <w:tmpl w:val="3370DBBC"/>
    <w:lvl w:ilvl="0">
      <w:start w:val="6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3AA3410"/>
    <w:multiLevelType w:val="multilevel"/>
    <w:tmpl w:val="FE4427A0"/>
    <w:lvl w:ilvl="0">
      <w:start w:val="16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34281C1D"/>
    <w:multiLevelType w:val="multilevel"/>
    <w:tmpl w:val="5F2CA86E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34F01C22"/>
    <w:multiLevelType w:val="multilevel"/>
    <w:tmpl w:val="0BA4F8EA"/>
    <w:lvl w:ilvl="0">
      <w:start w:val="5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35FA08EE"/>
    <w:multiLevelType w:val="multilevel"/>
    <w:tmpl w:val="A80E96EA"/>
    <w:lvl w:ilvl="0">
      <w:start w:val="16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366D35B6"/>
    <w:multiLevelType w:val="multilevel"/>
    <w:tmpl w:val="77046BF2"/>
    <w:lvl w:ilvl="0">
      <w:start w:val="5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372A0BCC"/>
    <w:multiLevelType w:val="multilevel"/>
    <w:tmpl w:val="9C0E698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38E1502A"/>
    <w:multiLevelType w:val="multilevel"/>
    <w:tmpl w:val="5CA45D8A"/>
    <w:lvl w:ilvl="0">
      <w:start w:val="10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39250891"/>
    <w:multiLevelType w:val="multilevel"/>
    <w:tmpl w:val="C55AC57A"/>
    <w:lvl w:ilvl="0">
      <w:start w:val="1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39676F16"/>
    <w:multiLevelType w:val="multilevel"/>
    <w:tmpl w:val="CFB608E2"/>
    <w:lvl w:ilvl="0">
      <w:start w:val="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3A0E7113"/>
    <w:multiLevelType w:val="multilevel"/>
    <w:tmpl w:val="8402B3DC"/>
    <w:lvl w:ilvl="0">
      <w:start w:val="3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3B4B6254"/>
    <w:multiLevelType w:val="multilevel"/>
    <w:tmpl w:val="1CA42378"/>
    <w:lvl w:ilvl="0">
      <w:start w:val="1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3DAE6FA5"/>
    <w:multiLevelType w:val="multilevel"/>
    <w:tmpl w:val="98963A70"/>
    <w:lvl w:ilvl="0">
      <w:start w:val="16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3E521DD6"/>
    <w:multiLevelType w:val="multilevel"/>
    <w:tmpl w:val="99C6D376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3F10059A"/>
    <w:multiLevelType w:val="multilevel"/>
    <w:tmpl w:val="3DB6C60A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3F2C2CA9"/>
    <w:multiLevelType w:val="multilevel"/>
    <w:tmpl w:val="00E4803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410A5353"/>
    <w:multiLevelType w:val="multilevel"/>
    <w:tmpl w:val="D598B85C"/>
    <w:lvl w:ilvl="0">
      <w:start w:val="10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41B74FC9"/>
    <w:multiLevelType w:val="multilevel"/>
    <w:tmpl w:val="1CCAD116"/>
    <w:lvl w:ilvl="0">
      <w:start w:val="16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42DE1120"/>
    <w:multiLevelType w:val="multilevel"/>
    <w:tmpl w:val="7C26450C"/>
    <w:lvl w:ilvl="0">
      <w:start w:val="1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45C97457"/>
    <w:multiLevelType w:val="multilevel"/>
    <w:tmpl w:val="EEDCF9C8"/>
    <w:lvl w:ilvl="0">
      <w:start w:val="6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45CE2443"/>
    <w:multiLevelType w:val="multilevel"/>
    <w:tmpl w:val="CB12EF74"/>
    <w:lvl w:ilvl="0">
      <w:start w:val="10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465B4FDD"/>
    <w:multiLevelType w:val="multilevel"/>
    <w:tmpl w:val="15DCD8F4"/>
    <w:lvl w:ilvl="0">
      <w:start w:val="4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46990F63"/>
    <w:multiLevelType w:val="multilevel"/>
    <w:tmpl w:val="184C5F20"/>
    <w:lvl w:ilvl="0">
      <w:start w:val="3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46CB17F6"/>
    <w:multiLevelType w:val="multilevel"/>
    <w:tmpl w:val="B768ACEC"/>
    <w:lvl w:ilvl="0">
      <w:start w:val="10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48D55051"/>
    <w:multiLevelType w:val="multilevel"/>
    <w:tmpl w:val="044ADFF6"/>
    <w:lvl w:ilvl="0">
      <w:start w:val="14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49D53CA9"/>
    <w:multiLevelType w:val="multilevel"/>
    <w:tmpl w:val="B1524C3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4C1763C3"/>
    <w:multiLevelType w:val="multilevel"/>
    <w:tmpl w:val="D612EB7E"/>
    <w:lvl w:ilvl="0">
      <w:start w:val="1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4C2979EE"/>
    <w:multiLevelType w:val="multilevel"/>
    <w:tmpl w:val="EF6464F2"/>
    <w:lvl w:ilvl="0">
      <w:start w:val="17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4E4F72C5"/>
    <w:multiLevelType w:val="multilevel"/>
    <w:tmpl w:val="8020B72E"/>
    <w:lvl w:ilvl="0">
      <w:start w:val="4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4F6C2A5C"/>
    <w:multiLevelType w:val="multilevel"/>
    <w:tmpl w:val="8BE427CE"/>
    <w:lvl w:ilvl="0">
      <w:start w:val="10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508B28FD"/>
    <w:multiLevelType w:val="multilevel"/>
    <w:tmpl w:val="746E189C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511C5FBF"/>
    <w:multiLevelType w:val="multilevel"/>
    <w:tmpl w:val="BCE2BD8E"/>
    <w:lvl w:ilvl="0">
      <w:start w:val="14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51CB12B4"/>
    <w:multiLevelType w:val="multilevel"/>
    <w:tmpl w:val="86A4BB14"/>
    <w:lvl w:ilvl="0">
      <w:start w:val="10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52F66CD6"/>
    <w:multiLevelType w:val="multilevel"/>
    <w:tmpl w:val="32C4D9A8"/>
    <w:lvl w:ilvl="0">
      <w:start w:val="7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534D6DDB"/>
    <w:multiLevelType w:val="multilevel"/>
    <w:tmpl w:val="6E56688A"/>
    <w:lvl w:ilvl="0">
      <w:start w:val="17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2" w15:restartNumberingAfterBreak="0">
    <w:nsid w:val="553C3547"/>
    <w:multiLevelType w:val="multilevel"/>
    <w:tmpl w:val="3B64FF8E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57551D79"/>
    <w:multiLevelType w:val="multilevel"/>
    <w:tmpl w:val="D39495F2"/>
    <w:lvl w:ilvl="0">
      <w:start w:val="1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578A1B22"/>
    <w:multiLevelType w:val="multilevel"/>
    <w:tmpl w:val="36B656C0"/>
    <w:lvl w:ilvl="0">
      <w:start w:val="17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57DD0E09"/>
    <w:multiLevelType w:val="multilevel"/>
    <w:tmpl w:val="4AD8B722"/>
    <w:lvl w:ilvl="0">
      <w:start w:val="17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5826773A"/>
    <w:multiLevelType w:val="multilevel"/>
    <w:tmpl w:val="99001A42"/>
    <w:lvl w:ilvl="0">
      <w:start w:val="14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58307951"/>
    <w:multiLevelType w:val="multilevel"/>
    <w:tmpl w:val="B6DC9ED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583354C9"/>
    <w:multiLevelType w:val="multilevel"/>
    <w:tmpl w:val="C8E23870"/>
    <w:lvl w:ilvl="0">
      <w:start w:val="6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587D0AD8"/>
    <w:multiLevelType w:val="multilevel"/>
    <w:tmpl w:val="3E12C666"/>
    <w:lvl w:ilvl="0">
      <w:start w:val="17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58D76937"/>
    <w:multiLevelType w:val="multilevel"/>
    <w:tmpl w:val="41129AD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59E851B9"/>
    <w:multiLevelType w:val="multilevel"/>
    <w:tmpl w:val="BC5E0EFA"/>
    <w:lvl w:ilvl="0">
      <w:start w:val="15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5A966537"/>
    <w:multiLevelType w:val="multilevel"/>
    <w:tmpl w:val="6C80EA78"/>
    <w:lvl w:ilvl="0">
      <w:start w:val="5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3" w15:restartNumberingAfterBreak="0">
    <w:nsid w:val="5CFA2BEC"/>
    <w:multiLevelType w:val="multilevel"/>
    <w:tmpl w:val="7B68AC98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5D455D11"/>
    <w:multiLevelType w:val="multilevel"/>
    <w:tmpl w:val="4AA049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5FFC089D"/>
    <w:multiLevelType w:val="multilevel"/>
    <w:tmpl w:val="369442E4"/>
    <w:lvl w:ilvl="0">
      <w:start w:val="15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603A597C"/>
    <w:multiLevelType w:val="multilevel"/>
    <w:tmpl w:val="5C663E7C"/>
    <w:lvl w:ilvl="0">
      <w:start w:val="10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604A325A"/>
    <w:multiLevelType w:val="multilevel"/>
    <w:tmpl w:val="CC58CA16"/>
    <w:lvl w:ilvl="0">
      <w:start w:val="14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8" w15:restartNumberingAfterBreak="0">
    <w:nsid w:val="61611128"/>
    <w:multiLevelType w:val="multilevel"/>
    <w:tmpl w:val="DE0CF114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6208161E"/>
    <w:multiLevelType w:val="multilevel"/>
    <w:tmpl w:val="51E6683C"/>
    <w:lvl w:ilvl="0">
      <w:start w:val="6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0" w15:restartNumberingAfterBreak="0">
    <w:nsid w:val="63045FDF"/>
    <w:multiLevelType w:val="multilevel"/>
    <w:tmpl w:val="724AF100"/>
    <w:lvl w:ilvl="0">
      <w:start w:val="6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1" w15:restartNumberingAfterBreak="0">
    <w:nsid w:val="632B3597"/>
    <w:multiLevelType w:val="multilevel"/>
    <w:tmpl w:val="6142BA28"/>
    <w:lvl w:ilvl="0">
      <w:start w:val="15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63725827"/>
    <w:multiLevelType w:val="multilevel"/>
    <w:tmpl w:val="4E7C62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64D57CD5"/>
    <w:multiLevelType w:val="multilevel"/>
    <w:tmpl w:val="A0BCC466"/>
    <w:lvl w:ilvl="0">
      <w:start w:val="10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66F81499"/>
    <w:multiLevelType w:val="multilevel"/>
    <w:tmpl w:val="CD9C68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670A360F"/>
    <w:multiLevelType w:val="multilevel"/>
    <w:tmpl w:val="2C0E8932"/>
    <w:lvl w:ilvl="0">
      <w:start w:val="1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6" w15:restartNumberingAfterBreak="0">
    <w:nsid w:val="687057C7"/>
    <w:multiLevelType w:val="multilevel"/>
    <w:tmpl w:val="57409A8A"/>
    <w:lvl w:ilvl="0">
      <w:start w:val="1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7" w15:restartNumberingAfterBreak="0">
    <w:nsid w:val="69047FD4"/>
    <w:multiLevelType w:val="multilevel"/>
    <w:tmpl w:val="8578E338"/>
    <w:lvl w:ilvl="0">
      <w:start w:val="4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69F82903"/>
    <w:multiLevelType w:val="multilevel"/>
    <w:tmpl w:val="2354C296"/>
    <w:lvl w:ilvl="0">
      <w:start w:val="5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9" w15:restartNumberingAfterBreak="0">
    <w:nsid w:val="6B16671C"/>
    <w:multiLevelType w:val="multilevel"/>
    <w:tmpl w:val="EFF078B0"/>
    <w:lvl w:ilvl="0">
      <w:start w:val="15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6C287703"/>
    <w:multiLevelType w:val="multilevel"/>
    <w:tmpl w:val="15B29434"/>
    <w:lvl w:ilvl="0">
      <w:start w:val="16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6E0F0221"/>
    <w:multiLevelType w:val="multilevel"/>
    <w:tmpl w:val="C4DE20A8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74B2117D"/>
    <w:multiLevelType w:val="multilevel"/>
    <w:tmpl w:val="44D06030"/>
    <w:lvl w:ilvl="0">
      <w:start w:val="1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74C4544F"/>
    <w:multiLevelType w:val="multilevel"/>
    <w:tmpl w:val="2FF2BCF4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75C5529E"/>
    <w:multiLevelType w:val="multilevel"/>
    <w:tmpl w:val="749C15A8"/>
    <w:lvl w:ilvl="0">
      <w:start w:val="4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75CB41F5"/>
    <w:multiLevelType w:val="multilevel"/>
    <w:tmpl w:val="1D0EFCDC"/>
    <w:lvl w:ilvl="0">
      <w:start w:val="15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6" w15:restartNumberingAfterBreak="0">
    <w:nsid w:val="76C06B01"/>
    <w:multiLevelType w:val="multilevel"/>
    <w:tmpl w:val="CCE8876E"/>
    <w:lvl w:ilvl="0">
      <w:start w:val="4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78EF3889"/>
    <w:multiLevelType w:val="multilevel"/>
    <w:tmpl w:val="4152748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7B0F3900"/>
    <w:multiLevelType w:val="multilevel"/>
    <w:tmpl w:val="0838A280"/>
    <w:lvl w:ilvl="0">
      <w:start w:val="3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7BD56EFB"/>
    <w:multiLevelType w:val="multilevel"/>
    <w:tmpl w:val="C07AA0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0" w15:restartNumberingAfterBreak="0">
    <w:nsid w:val="7C633254"/>
    <w:multiLevelType w:val="multilevel"/>
    <w:tmpl w:val="ED7EA46A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1" w15:restartNumberingAfterBreak="0">
    <w:nsid w:val="7D4812CC"/>
    <w:multiLevelType w:val="multilevel"/>
    <w:tmpl w:val="86865432"/>
    <w:lvl w:ilvl="0">
      <w:start w:val="16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2" w15:restartNumberingAfterBreak="0">
    <w:nsid w:val="7E8F0748"/>
    <w:multiLevelType w:val="multilevel"/>
    <w:tmpl w:val="1A3CC642"/>
    <w:lvl w:ilvl="0">
      <w:start w:val="5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2"/>
  </w:num>
  <w:num w:numId="2">
    <w:abstractNumId w:val="119"/>
  </w:num>
  <w:num w:numId="3">
    <w:abstractNumId w:val="104"/>
  </w:num>
  <w:num w:numId="4">
    <w:abstractNumId w:val="94"/>
  </w:num>
  <w:num w:numId="5">
    <w:abstractNumId w:val="23"/>
  </w:num>
  <w:num w:numId="6">
    <w:abstractNumId w:val="87"/>
  </w:num>
  <w:num w:numId="7">
    <w:abstractNumId w:val="90"/>
  </w:num>
  <w:num w:numId="8">
    <w:abstractNumId w:val="37"/>
  </w:num>
  <w:num w:numId="9">
    <w:abstractNumId w:val="53"/>
  </w:num>
  <w:num w:numId="10">
    <w:abstractNumId w:val="19"/>
  </w:num>
  <w:num w:numId="11">
    <w:abstractNumId w:val="9"/>
  </w:num>
  <w:num w:numId="12">
    <w:abstractNumId w:val="72"/>
  </w:num>
  <w:num w:numId="13">
    <w:abstractNumId w:val="117"/>
  </w:num>
  <w:num w:numId="14">
    <w:abstractNumId w:val="61"/>
  </w:num>
  <w:num w:numId="15">
    <w:abstractNumId w:val="60"/>
  </w:num>
  <w:num w:numId="16">
    <w:abstractNumId w:val="8"/>
  </w:num>
  <w:num w:numId="17">
    <w:abstractNumId w:val="12"/>
  </w:num>
  <w:num w:numId="18">
    <w:abstractNumId w:val="62"/>
  </w:num>
  <w:num w:numId="19">
    <w:abstractNumId w:val="113"/>
  </w:num>
  <w:num w:numId="20">
    <w:abstractNumId w:val="4"/>
  </w:num>
  <w:num w:numId="21">
    <w:abstractNumId w:val="27"/>
  </w:num>
  <w:num w:numId="22">
    <w:abstractNumId w:val="98"/>
  </w:num>
  <w:num w:numId="23">
    <w:abstractNumId w:val="40"/>
  </w:num>
  <w:num w:numId="24">
    <w:abstractNumId w:val="42"/>
  </w:num>
  <w:num w:numId="25">
    <w:abstractNumId w:val="120"/>
  </w:num>
  <w:num w:numId="26">
    <w:abstractNumId w:val="5"/>
  </w:num>
  <w:num w:numId="27">
    <w:abstractNumId w:val="21"/>
  </w:num>
  <w:num w:numId="28">
    <w:abstractNumId w:val="36"/>
  </w:num>
  <w:num w:numId="29">
    <w:abstractNumId w:val="93"/>
  </w:num>
  <w:num w:numId="30">
    <w:abstractNumId w:val="69"/>
  </w:num>
  <w:num w:numId="31">
    <w:abstractNumId w:val="49"/>
  </w:num>
  <w:num w:numId="32">
    <w:abstractNumId w:val="43"/>
  </w:num>
  <w:num w:numId="33">
    <w:abstractNumId w:val="111"/>
  </w:num>
  <w:num w:numId="34">
    <w:abstractNumId w:val="82"/>
  </w:num>
  <w:num w:numId="35">
    <w:abstractNumId w:val="118"/>
  </w:num>
  <w:num w:numId="36">
    <w:abstractNumId w:val="77"/>
  </w:num>
  <w:num w:numId="37">
    <w:abstractNumId w:val="22"/>
  </w:num>
  <w:num w:numId="38">
    <w:abstractNumId w:val="34"/>
  </w:num>
  <w:num w:numId="39">
    <w:abstractNumId w:val="57"/>
  </w:num>
  <w:num w:numId="40">
    <w:abstractNumId w:val="56"/>
  </w:num>
  <w:num w:numId="41">
    <w:abstractNumId w:val="11"/>
  </w:num>
  <w:num w:numId="42">
    <w:abstractNumId w:val="30"/>
  </w:num>
  <w:num w:numId="43">
    <w:abstractNumId w:val="114"/>
  </w:num>
  <w:num w:numId="44">
    <w:abstractNumId w:val="75"/>
  </w:num>
  <w:num w:numId="45">
    <w:abstractNumId w:val="116"/>
  </w:num>
  <w:num w:numId="46">
    <w:abstractNumId w:val="3"/>
  </w:num>
  <w:num w:numId="47">
    <w:abstractNumId w:val="68"/>
  </w:num>
  <w:num w:numId="48">
    <w:abstractNumId w:val="107"/>
  </w:num>
  <w:num w:numId="49">
    <w:abstractNumId w:val="20"/>
  </w:num>
  <w:num w:numId="50">
    <w:abstractNumId w:val="50"/>
  </w:num>
  <w:num w:numId="51">
    <w:abstractNumId w:val="52"/>
  </w:num>
  <w:num w:numId="52">
    <w:abstractNumId w:val="92"/>
  </w:num>
  <w:num w:numId="53">
    <w:abstractNumId w:val="6"/>
  </w:num>
  <w:num w:numId="54">
    <w:abstractNumId w:val="108"/>
  </w:num>
  <w:num w:numId="55">
    <w:abstractNumId w:val="41"/>
  </w:num>
  <w:num w:numId="56">
    <w:abstractNumId w:val="28"/>
  </w:num>
  <w:num w:numId="57">
    <w:abstractNumId w:val="122"/>
  </w:num>
  <w:num w:numId="58">
    <w:abstractNumId w:val="31"/>
  </w:num>
  <w:num w:numId="59">
    <w:abstractNumId w:val="1"/>
  </w:num>
  <w:num w:numId="60">
    <w:abstractNumId w:val="16"/>
  </w:num>
  <w:num w:numId="61">
    <w:abstractNumId w:val="39"/>
  </w:num>
  <w:num w:numId="62">
    <w:abstractNumId w:val="7"/>
  </w:num>
  <w:num w:numId="63">
    <w:abstractNumId w:val="47"/>
  </w:num>
  <w:num w:numId="64">
    <w:abstractNumId w:val="66"/>
  </w:num>
  <w:num w:numId="65">
    <w:abstractNumId w:val="32"/>
  </w:num>
  <w:num w:numId="66">
    <w:abstractNumId w:val="100"/>
  </w:num>
  <w:num w:numId="67">
    <w:abstractNumId w:val="88"/>
  </w:num>
  <w:num w:numId="68">
    <w:abstractNumId w:val="99"/>
  </w:num>
  <w:num w:numId="69">
    <w:abstractNumId w:val="80"/>
  </w:num>
  <w:num w:numId="70">
    <w:abstractNumId w:val="44"/>
  </w:num>
  <w:num w:numId="71">
    <w:abstractNumId w:val="24"/>
  </w:num>
  <w:num w:numId="72">
    <w:abstractNumId w:val="76"/>
  </w:num>
  <w:num w:numId="73">
    <w:abstractNumId w:val="63"/>
  </w:num>
  <w:num w:numId="74">
    <w:abstractNumId w:val="103"/>
  </w:num>
  <w:num w:numId="75">
    <w:abstractNumId w:val="79"/>
  </w:num>
  <w:num w:numId="76">
    <w:abstractNumId w:val="96"/>
  </w:num>
  <w:num w:numId="77">
    <w:abstractNumId w:val="70"/>
  </w:num>
  <w:num w:numId="78">
    <w:abstractNumId w:val="54"/>
  </w:num>
  <w:num w:numId="79">
    <w:abstractNumId w:val="67"/>
  </w:num>
  <w:num w:numId="80">
    <w:abstractNumId w:val="14"/>
  </w:num>
  <w:num w:numId="81">
    <w:abstractNumId w:val="25"/>
  </w:num>
  <w:num w:numId="82">
    <w:abstractNumId w:val="73"/>
  </w:num>
  <w:num w:numId="83">
    <w:abstractNumId w:val="83"/>
  </w:num>
  <w:num w:numId="84">
    <w:abstractNumId w:val="106"/>
  </w:num>
  <w:num w:numId="85">
    <w:abstractNumId w:val="17"/>
  </w:num>
  <w:num w:numId="86">
    <w:abstractNumId w:val="55"/>
  </w:num>
  <w:num w:numId="87">
    <w:abstractNumId w:val="105"/>
  </w:num>
  <w:num w:numId="88">
    <w:abstractNumId w:val="78"/>
  </w:num>
  <w:num w:numId="89">
    <w:abstractNumId w:val="33"/>
  </w:num>
  <w:num w:numId="90">
    <w:abstractNumId w:val="71"/>
  </w:num>
  <w:num w:numId="91">
    <w:abstractNumId w:val="97"/>
  </w:num>
  <w:num w:numId="92">
    <w:abstractNumId w:val="86"/>
  </w:num>
  <w:num w:numId="93">
    <w:abstractNumId w:val="13"/>
  </w:num>
  <w:num w:numId="94">
    <w:abstractNumId w:val="65"/>
  </w:num>
  <w:num w:numId="95">
    <w:abstractNumId w:val="0"/>
  </w:num>
  <w:num w:numId="96">
    <w:abstractNumId w:val="58"/>
  </w:num>
  <w:num w:numId="97">
    <w:abstractNumId w:val="10"/>
  </w:num>
  <w:num w:numId="98">
    <w:abstractNumId w:val="109"/>
  </w:num>
  <w:num w:numId="99">
    <w:abstractNumId w:val="45"/>
  </w:num>
  <w:num w:numId="100">
    <w:abstractNumId w:val="91"/>
  </w:num>
  <w:num w:numId="101">
    <w:abstractNumId w:val="115"/>
  </w:num>
  <w:num w:numId="102">
    <w:abstractNumId w:val="101"/>
  </w:num>
  <w:num w:numId="103">
    <w:abstractNumId w:val="2"/>
  </w:num>
  <w:num w:numId="104">
    <w:abstractNumId w:val="15"/>
  </w:num>
  <w:num w:numId="105">
    <w:abstractNumId w:val="18"/>
  </w:num>
  <w:num w:numId="106">
    <w:abstractNumId w:val="95"/>
  </w:num>
  <w:num w:numId="107">
    <w:abstractNumId w:val="26"/>
  </w:num>
  <w:num w:numId="108">
    <w:abstractNumId w:val="59"/>
  </w:num>
  <w:num w:numId="109">
    <w:abstractNumId w:val="51"/>
  </w:num>
  <w:num w:numId="110">
    <w:abstractNumId w:val="35"/>
  </w:num>
  <w:num w:numId="111">
    <w:abstractNumId w:val="46"/>
  </w:num>
  <w:num w:numId="112">
    <w:abstractNumId w:val="48"/>
  </w:num>
  <w:num w:numId="113">
    <w:abstractNumId w:val="121"/>
  </w:num>
  <w:num w:numId="114">
    <w:abstractNumId w:val="112"/>
  </w:num>
  <w:num w:numId="115">
    <w:abstractNumId w:val="38"/>
  </w:num>
  <w:num w:numId="116">
    <w:abstractNumId w:val="64"/>
  </w:num>
  <w:num w:numId="117">
    <w:abstractNumId w:val="110"/>
  </w:num>
  <w:num w:numId="118">
    <w:abstractNumId w:val="29"/>
  </w:num>
  <w:num w:numId="119">
    <w:abstractNumId w:val="84"/>
  </w:num>
  <w:num w:numId="120">
    <w:abstractNumId w:val="89"/>
  </w:num>
  <w:num w:numId="121">
    <w:abstractNumId w:val="74"/>
  </w:num>
  <w:num w:numId="122">
    <w:abstractNumId w:val="81"/>
  </w:num>
  <w:num w:numId="123">
    <w:abstractNumId w:val="85"/>
  </w:num>
  <w:numIdMacAtCleanup w:val="1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tDA3MrW0MDQwNDdX0lEKTi0uzszPAykwrgUA+RhsuCwAAAA="/>
  </w:docVars>
  <w:rsids>
    <w:rsidRoot w:val="007C6442"/>
    <w:rsid w:val="00016129"/>
    <w:rsid w:val="00045450"/>
    <w:rsid w:val="00071D21"/>
    <w:rsid w:val="00076BB6"/>
    <w:rsid w:val="000A0D09"/>
    <w:rsid w:val="000B0D2A"/>
    <w:rsid w:val="000E02E0"/>
    <w:rsid w:val="000E7E6C"/>
    <w:rsid w:val="000F6C70"/>
    <w:rsid w:val="0011490C"/>
    <w:rsid w:val="00137A8C"/>
    <w:rsid w:val="00162DB1"/>
    <w:rsid w:val="00177F4D"/>
    <w:rsid w:val="00193179"/>
    <w:rsid w:val="001B5DC7"/>
    <w:rsid w:val="001C36DE"/>
    <w:rsid w:val="001D0E06"/>
    <w:rsid w:val="001D18F8"/>
    <w:rsid w:val="001D3EA9"/>
    <w:rsid w:val="001F5A04"/>
    <w:rsid w:val="002315EC"/>
    <w:rsid w:val="00231A62"/>
    <w:rsid w:val="0028498C"/>
    <w:rsid w:val="00294619"/>
    <w:rsid w:val="002A02C2"/>
    <w:rsid w:val="00314D74"/>
    <w:rsid w:val="00317B31"/>
    <w:rsid w:val="00321782"/>
    <w:rsid w:val="00332BEE"/>
    <w:rsid w:val="00361F2F"/>
    <w:rsid w:val="00370A0D"/>
    <w:rsid w:val="003752DF"/>
    <w:rsid w:val="003C7C65"/>
    <w:rsid w:val="003D600B"/>
    <w:rsid w:val="004116EB"/>
    <w:rsid w:val="00430BBA"/>
    <w:rsid w:val="004401C5"/>
    <w:rsid w:val="00441C60"/>
    <w:rsid w:val="00444811"/>
    <w:rsid w:val="004568FC"/>
    <w:rsid w:val="004A4C6F"/>
    <w:rsid w:val="004A6E5B"/>
    <w:rsid w:val="004B0B46"/>
    <w:rsid w:val="004E594A"/>
    <w:rsid w:val="00507662"/>
    <w:rsid w:val="00516503"/>
    <w:rsid w:val="00560AA4"/>
    <w:rsid w:val="00567F03"/>
    <w:rsid w:val="00615BC2"/>
    <w:rsid w:val="0062288A"/>
    <w:rsid w:val="006329DD"/>
    <w:rsid w:val="00646439"/>
    <w:rsid w:val="00662B1C"/>
    <w:rsid w:val="0069216D"/>
    <w:rsid w:val="00694642"/>
    <w:rsid w:val="006E6AF3"/>
    <w:rsid w:val="007051AA"/>
    <w:rsid w:val="00724C54"/>
    <w:rsid w:val="0076145E"/>
    <w:rsid w:val="00763A75"/>
    <w:rsid w:val="00764641"/>
    <w:rsid w:val="00765A92"/>
    <w:rsid w:val="00775EA2"/>
    <w:rsid w:val="00782D55"/>
    <w:rsid w:val="0079086D"/>
    <w:rsid w:val="007C6442"/>
    <w:rsid w:val="00837181"/>
    <w:rsid w:val="0084649F"/>
    <w:rsid w:val="0089727C"/>
    <w:rsid w:val="008B2578"/>
    <w:rsid w:val="008B78DA"/>
    <w:rsid w:val="008C060F"/>
    <w:rsid w:val="008D57E3"/>
    <w:rsid w:val="00911C06"/>
    <w:rsid w:val="009332D9"/>
    <w:rsid w:val="00953FC4"/>
    <w:rsid w:val="00985891"/>
    <w:rsid w:val="009B45AF"/>
    <w:rsid w:val="009C67D3"/>
    <w:rsid w:val="009E33D0"/>
    <w:rsid w:val="009F6D4B"/>
    <w:rsid w:val="00A07D2B"/>
    <w:rsid w:val="00A27B88"/>
    <w:rsid w:val="00A47E25"/>
    <w:rsid w:val="00A71ED7"/>
    <w:rsid w:val="00A80E3D"/>
    <w:rsid w:val="00AA273C"/>
    <w:rsid w:val="00AC18CD"/>
    <w:rsid w:val="00AD0102"/>
    <w:rsid w:val="00AD1F19"/>
    <w:rsid w:val="00AF4816"/>
    <w:rsid w:val="00B07CA8"/>
    <w:rsid w:val="00B24861"/>
    <w:rsid w:val="00B85F19"/>
    <w:rsid w:val="00BD3B6B"/>
    <w:rsid w:val="00BE067A"/>
    <w:rsid w:val="00C0752E"/>
    <w:rsid w:val="00C1782A"/>
    <w:rsid w:val="00C65F0D"/>
    <w:rsid w:val="00C9144E"/>
    <w:rsid w:val="00C91E43"/>
    <w:rsid w:val="00CA6C37"/>
    <w:rsid w:val="00CD56AA"/>
    <w:rsid w:val="00CF07B6"/>
    <w:rsid w:val="00D67D2B"/>
    <w:rsid w:val="00D77B0F"/>
    <w:rsid w:val="00D93599"/>
    <w:rsid w:val="00DA371E"/>
    <w:rsid w:val="00DE4A91"/>
    <w:rsid w:val="00DF2782"/>
    <w:rsid w:val="00E064FB"/>
    <w:rsid w:val="00E2110F"/>
    <w:rsid w:val="00E233CE"/>
    <w:rsid w:val="00E33578"/>
    <w:rsid w:val="00E40F18"/>
    <w:rsid w:val="00E60244"/>
    <w:rsid w:val="00E71E94"/>
    <w:rsid w:val="00E8106B"/>
    <w:rsid w:val="00E822C8"/>
    <w:rsid w:val="00E86504"/>
    <w:rsid w:val="00EC1580"/>
    <w:rsid w:val="00ED0ED4"/>
    <w:rsid w:val="00ED3C61"/>
    <w:rsid w:val="00EF07A5"/>
    <w:rsid w:val="00EF4FEF"/>
    <w:rsid w:val="00F37FDC"/>
    <w:rsid w:val="00F42465"/>
    <w:rsid w:val="00F5504F"/>
    <w:rsid w:val="00F70901"/>
    <w:rsid w:val="00F939F9"/>
    <w:rsid w:val="00FC120E"/>
    <w:rsid w:val="00FE1676"/>
    <w:rsid w:val="00FE7F3F"/>
    <w:rsid w:val="00FE7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440A2"/>
  <w15:chartTrackingRefBased/>
  <w15:docId w15:val="{D79F37F3-29D2-450D-A898-4A0B53249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18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18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18F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D18F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1D18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4D7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18C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BE067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E7F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7F9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F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F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F9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F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F96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D67D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D67D2B"/>
  </w:style>
  <w:style w:type="character" w:customStyle="1" w:styleId="eop">
    <w:name w:val="eop"/>
    <w:basedOn w:val="DefaultParagraphFont"/>
    <w:rsid w:val="00D67D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5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72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5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0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7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26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2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1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8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4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7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5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0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0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4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7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64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2A6175FA62D44294D09E3ED9F97084" ma:contentTypeVersion="9" ma:contentTypeDescription="Create a new document." ma:contentTypeScope="" ma:versionID="afa275cedc9ae64e5b812ef2afb21135">
  <xsd:schema xmlns:xsd="http://www.w3.org/2001/XMLSchema" xmlns:xs="http://www.w3.org/2001/XMLSchema" xmlns:p="http://schemas.microsoft.com/office/2006/metadata/properties" xmlns:ns2="9d891023-01d4-4883-a45d-b46a3fe1e611" targetNamespace="http://schemas.microsoft.com/office/2006/metadata/properties" ma:root="true" ma:fieldsID="c16e8b3c0e330d04c85f526b0b77a59b" ns2:_="">
    <xsd:import namespace="9d891023-01d4-4883-a45d-b46a3fe1e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891023-01d4-4883-a45d-b46a3fe1e6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5A36E9-8A1A-4A6A-8D86-65F41E5155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AB23F7-9E5D-4AC5-81BB-F3480FD691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5B8B4D-36D0-443A-B514-C701BE24CC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891023-01d4-4883-a45d-b46a3fe1e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1048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7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Bangay</dc:creator>
  <cp:keywords/>
  <dc:description/>
  <cp:lastModifiedBy>NINA LAMINERO</cp:lastModifiedBy>
  <cp:revision>5</cp:revision>
  <dcterms:created xsi:type="dcterms:W3CDTF">2020-06-06T06:46:00Z</dcterms:created>
  <dcterms:modified xsi:type="dcterms:W3CDTF">2020-06-0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2A6175FA62D44294D09E3ED9F97084</vt:lpwstr>
  </property>
</Properties>
</file>